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18E1D" w14:textId="77777777" w:rsidR="001543AE" w:rsidRPr="00026DD7" w:rsidRDefault="001543AE" w:rsidP="001543AE">
      <w:pPr>
        <w:spacing w:after="60"/>
        <w:jc w:val="center"/>
        <w:rPr>
          <w:iCs/>
          <w:lang w:val="sr-Cyrl-CS"/>
        </w:rPr>
      </w:pPr>
      <w:r w:rsidRPr="00026DD7">
        <w:rPr>
          <w:b/>
          <w:iCs/>
          <w:lang w:val="sr-Cyrl-CS"/>
        </w:rPr>
        <w:t>Табела. 9.</w:t>
      </w:r>
      <w:r w:rsidRPr="00026DD7">
        <w:rPr>
          <w:b/>
          <w:iCs/>
        </w:rPr>
        <w:t>8</w:t>
      </w:r>
      <w:r w:rsidRPr="00026DD7">
        <w:rPr>
          <w:iCs/>
          <w:lang w:val="sr-Cyrl-CS"/>
        </w:rPr>
        <w:t xml:space="preserve"> Компетентност ментора</w:t>
      </w:r>
    </w:p>
    <w:tbl>
      <w:tblPr>
        <w:tblW w:w="582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9"/>
        <w:gridCol w:w="1705"/>
        <w:gridCol w:w="910"/>
        <w:gridCol w:w="94"/>
        <w:gridCol w:w="1657"/>
        <w:gridCol w:w="148"/>
        <w:gridCol w:w="218"/>
        <w:gridCol w:w="962"/>
        <w:gridCol w:w="355"/>
        <w:gridCol w:w="1332"/>
        <w:gridCol w:w="1080"/>
        <w:gridCol w:w="899"/>
        <w:gridCol w:w="986"/>
      </w:tblGrid>
      <w:tr w:rsidR="001543AE" w:rsidRPr="00026DD7" w14:paraId="3D70724B" w14:textId="77777777" w:rsidTr="00696C36">
        <w:trPr>
          <w:trHeight w:val="227"/>
          <w:jc w:val="center"/>
        </w:trPr>
        <w:tc>
          <w:tcPr>
            <w:tcW w:w="1492" w:type="pct"/>
            <w:gridSpan w:val="4"/>
            <w:vAlign w:val="center"/>
          </w:tcPr>
          <w:p w14:paraId="5135C59A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b/>
                <w:lang w:val="sr-Cyrl-CS"/>
              </w:rPr>
              <w:t>Име и презиме</w:t>
            </w:r>
          </w:p>
        </w:tc>
        <w:tc>
          <w:tcPr>
            <w:tcW w:w="3508" w:type="pct"/>
            <w:gridSpan w:val="9"/>
            <w:vAlign w:val="center"/>
          </w:tcPr>
          <w:p w14:paraId="16EA8156" w14:textId="77777777" w:rsidR="001543AE" w:rsidRPr="00026DD7" w:rsidRDefault="00207C6B" w:rsidP="00BF35DF">
            <w:pPr>
              <w:spacing w:after="60"/>
              <w:rPr>
                <w:lang w:val="sr-Cyrl-CS"/>
              </w:rPr>
            </w:pPr>
            <w:hyperlink r:id="rId6" w:history="1">
              <w:r w:rsidRPr="00696C36">
                <w:rPr>
                  <w:rStyle w:val="Hyperlink"/>
                  <w:lang w:val="sr-Cyrl-CS"/>
                </w:rPr>
                <w:t xml:space="preserve">Тијана </w:t>
              </w:r>
              <w:r>
                <w:rPr>
                  <w:rStyle w:val="Hyperlink"/>
                  <w:lang w:val="sr-Cyrl-CS"/>
                </w:rPr>
                <w:t xml:space="preserve"> З. </w:t>
              </w:r>
              <w:r w:rsidRPr="00696C36">
                <w:rPr>
                  <w:rStyle w:val="Hyperlink"/>
                  <w:lang w:val="sr-Cyrl-CS"/>
                </w:rPr>
                <w:t>Лаиновић</w:t>
              </w:r>
            </w:hyperlink>
          </w:p>
        </w:tc>
      </w:tr>
      <w:tr w:rsidR="001543AE" w:rsidRPr="00026DD7" w14:paraId="25C54A58" w14:textId="77777777" w:rsidTr="00696C36">
        <w:trPr>
          <w:trHeight w:val="227"/>
          <w:jc w:val="center"/>
        </w:trPr>
        <w:tc>
          <w:tcPr>
            <w:tcW w:w="1492" w:type="pct"/>
            <w:gridSpan w:val="4"/>
            <w:vAlign w:val="center"/>
          </w:tcPr>
          <w:p w14:paraId="1DDD8DFA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b/>
                <w:lang w:val="sr-Cyrl-CS"/>
              </w:rPr>
              <w:t>Звање</w:t>
            </w:r>
          </w:p>
        </w:tc>
        <w:tc>
          <w:tcPr>
            <w:tcW w:w="3508" w:type="pct"/>
            <w:gridSpan w:val="9"/>
            <w:vAlign w:val="center"/>
          </w:tcPr>
          <w:p w14:paraId="579C646B" w14:textId="77777777" w:rsidR="001543AE" w:rsidRPr="00026DD7" w:rsidRDefault="00584558" w:rsidP="000D7EDA">
            <w:pPr>
              <w:spacing w:after="60"/>
              <w:rPr>
                <w:lang w:val="sr-Cyrl-RS"/>
              </w:rPr>
            </w:pPr>
            <w:r w:rsidRPr="00026DD7">
              <w:t>Научни сарадник</w:t>
            </w:r>
          </w:p>
        </w:tc>
      </w:tr>
      <w:tr w:rsidR="001543AE" w:rsidRPr="00026DD7" w14:paraId="25E19248" w14:textId="77777777" w:rsidTr="00696C36">
        <w:trPr>
          <w:trHeight w:val="227"/>
          <w:jc w:val="center"/>
        </w:trPr>
        <w:tc>
          <w:tcPr>
            <w:tcW w:w="1492" w:type="pct"/>
            <w:gridSpan w:val="4"/>
            <w:vAlign w:val="center"/>
          </w:tcPr>
          <w:p w14:paraId="1CC1D3E8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b/>
                <w:lang w:val="sr-Cyrl-CS"/>
              </w:rPr>
              <w:t>Ужа научна, уметничка односно стручна  област</w:t>
            </w:r>
          </w:p>
        </w:tc>
        <w:tc>
          <w:tcPr>
            <w:tcW w:w="3508" w:type="pct"/>
            <w:gridSpan w:val="9"/>
            <w:vAlign w:val="center"/>
          </w:tcPr>
          <w:p w14:paraId="52EB3F20" w14:textId="77777777" w:rsidR="001543AE" w:rsidRPr="00026DD7" w:rsidRDefault="00696C36" w:rsidP="009A7403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Стоматологија</w:t>
            </w:r>
          </w:p>
        </w:tc>
      </w:tr>
      <w:tr w:rsidR="00A85D19" w:rsidRPr="00026DD7" w14:paraId="1394EBEB" w14:textId="77777777" w:rsidTr="00696C36">
        <w:trPr>
          <w:trHeight w:val="227"/>
          <w:jc w:val="center"/>
        </w:trPr>
        <w:tc>
          <w:tcPr>
            <w:tcW w:w="1031" w:type="pct"/>
            <w:gridSpan w:val="2"/>
            <w:vAlign w:val="center"/>
          </w:tcPr>
          <w:p w14:paraId="59B59DF6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b/>
                <w:lang w:val="sr-Cyrl-CS"/>
              </w:rPr>
              <w:t>Академска каријера</w:t>
            </w:r>
          </w:p>
        </w:tc>
        <w:tc>
          <w:tcPr>
            <w:tcW w:w="461" w:type="pct"/>
            <w:gridSpan w:val="2"/>
            <w:vAlign w:val="center"/>
          </w:tcPr>
          <w:p w14:paraId="2779BCFC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 xml:space="preserve">Година </w:t>
            </w:r>
          </w:p>
        </w:tc>
        <w:tc>
          <w:tcPr>
            <w:tcW w:w="761" w:type="pct"/>
            <w:vAlign w:val="center"/>
          </w:tcPr>
          <w:p w14:paraId="0453E87E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 xml:space="preserve">Институција </w:t>
            </w:r>
          </w:p>
        </w:tc>
        <w:tc>
          <w:tcPr>
            <w:tcW w:w="2747" w:type="pct"/>
            <w:gridSpan w:val="8"/>
            <w:vAlign w:val="center"/>
          </w:tcPr>
          <w:p w14:paraId="220ACE31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 xml:space="preserve">Ужа научна, уметничка односно стручна област </w:t>
            </w:r>
          </w:p>
        </w:tc>
      </w:tr>
      <w:tr w:rsidR="00A85D19" w:rsidRPr="00026DD7" w14:paraId="219BC474" w14:textId="77777777" w:rsidTr="00696C36">
        <w:trPr>
          <w:trHeight w:val="227"/>
          <w:jc w:val="center"/>
        </w:trPr>
        <w:tc>
          <w:tcPr>
            <w:tcW w:w="1031" w:type="pct"/>
            <w:gridSpan w:val="2"/>
            <w:vAlign w:val="center"/>
          </w:tcPr>
          <w:p w14:paraId="532B601A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Избор у звање</w:t>
            </w:r>
          </w:p>
        </w:tc>
        <w:tc>
          <w:tcPr>
            <w:tcW w:w="461" w:type="pct"/>
            <w:gridSpan w:val="2"/>
            <w:vAlign w:val="center"/>
          </w:tcPr>
          <w:p w14:paraId="42129518" w14:textId="77777777" w:rsidR="001543AE" w:rsidRPr="00026DD7" w:rsidRDefault="000854F5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2016.</w:t>
            </w:r>
          </w:p>
        </w:tc>
        <w:tc>
          <w:tcPr>
            <w:tcW w:w="761" w:type="pct"/>
            <w:vAlign w:val="center"/>
          </w:tcPr>
          <w:p w14:paraId="5DEE96C7" w14:textId="77777777" w:rsidR="001543AE" w:rsidRPr="00026DD7" w:rsidRDefault="000854F5" w:rsidP="00207C6B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М</w:t>
            </w:r>
            <w:r w:rsidR="00207C6B">
              <w:rPr>
                <w:lang w:val="sr-Cyrl-CS"/>
              </w:rPr>
              <w:t>едицински факултет Нови Сад</w:t>
            </w:r>
          </w:p>
        </w:tc>
        <w:tc>
          <w:tcPr>
            <w:tcW w:w="2747" w:type="pct"/>
            <w:gridSpan w:val="8"/>
            <w:vAlign w:val="center"/>
          </w:tcPr>
          <w:p w14:paraId="251B4110" w14:textId="77777777" w:rsidR="001543AE" w:rsidRPr="00026DD7" w:rsidRDefault="000854F5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Дентална медицина</w:t>
            </w:r>
          </w:p>
        </w:tc>
      </w:tr>
      <w:tr w:rsidR="00A85D19" w:rsidRPr="00026DD7" w14:paraId="54BA489C" w14:textId="77777777" w:rsidTr="00696C36">
        <w:trPr>
          <w:trHeight w:val="227"/>
          <w:jc w:val="center"/>
        </w:trPr>
        <w:tc>
          <w:tcPr>
            <w:tcW w:w="1031" w:type="pct"/>
            <w:gridSpan w:val="2"/>
            <w:vAlign w:val="center"/>
          </w:tcPr>
          <w:p w14:paraId="6FCC4E1C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Докторат</w:t>
            </w:r>
          </w:p>
        </w:tc>
        <w:tc>
          <w:tcPr>
            <w:tcW w:w="461" w:type="pct"/>
            <w:gridSpan w:val="2"/>
            <w:vAlign w:val="center"/>
          </w:tcPr>
          <w:p w14:paraId="0BDD7C50" w14:textId="77777777" w:rsidR="001543AE" w:rsidRPr="00026DD7" w:rsidRDefault="000854F5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2015.</w:t>
            </w:r>
          </w:p>
        </w:tc>
        <w:tc>
          <w:tcPr>
            <w:tcW w:w="761" w:type="pct"/>
            <w:vAlign w:val="center"/>
          </w:tcPr>
          <w:p w14:paraId="4AF6D185" w14:textId="77777777" w:rsidR="001543AE" w:rsidRPr="00026DD7" w:rsidRDefault="00207C6B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М</w:t>
            </w:r>
            <w:r>
              <w:rPr>
                <w:lang w:val="sr-Cyrl-CS"/>
              </w:rPr>
              <w:t>едицински факултет Нови Сад</w:t>
            </w:r>
          </w:p>
        </w:tc>
        <w:tc>
          <w:tcPr>
            <w:tcW w:w="2747" w:type="pct"/>
            <w:gridSpan w:val="8"/>
            <w:vAlign w:val="center"/>
          </w:tcPr>
          <w:p w14:paraId="79D0A797" w14:textId="77777777" w:rsidR="001543AE" w:rsidRPr="00026DD7" w:rsidRDefault="000854F5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Дентална медицина</w:t>
            </w:r>
          </w:p>
        </w:tc>
      </w:tr>
      <w:tr w:rsidR="00A85D19" w:rsidRPr="00026DD7" w14:paraId="23223491" w14:textId="77777777" w:rsidTr="00696C36">
        <w:trPr>
          <w:trHeight w:val="227"/>
          <w:jc w:val="center"/>
        </w:trPr>
        <w:tc>
          <w:tcPr>
            <w:tcW w:w="1031" w:type="pct"/>
            <w:gridSpan w:val="2"/>
            <w:vAlign w:val="center"/>
          </w:tcPr>
          <w:p w14:paraId="09807326" w14:textId="77777777" w:rsidR="001543AE" w:rsidRPr="00026DD7" w:rsidRDefault="001543AE" w:rsidP="000D7EDA">
            <w:pPr>
              <w:spacing w:after="60"/>
            </w:pPr>
            <w:r w:rsidRPr="00026DD7">
              <w:t>Магистратура</w:t>
            </w:r>
          </w:p>
        </w:tc>
        <w:tc>
          <w:tcPr>
            <w:tcW w:w="461" w:type="pct"/>
            <w:gridSpan w:val="2"/>
            <w:vAlign w:val="center"/>
          </w:tcPr>
          <w:p w14:paraId="1FCE308E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</w:p>
        </w:tc>
        <w:tc>
          <w:tcPr>
            <w:tcW w:w="761" w:type="pct"/>
            <w:vAlign w:val="center"/>
          </w:tcPr>
          <w:p w14:paraId="44297075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</w:p>
        </w:tc>
        <w:tc>
          <w:tcPr>
            <w:tcW w:w="2747" w:type="pct"/>
            <w:gridSpan w:val="8"/>
            <w:vAlign w:val="center"/>
          </w:tcPr>
          <w:p w14:paraId="04CC0D2D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</w:p>
        </w:tc>
      </w:tr>
      <w:tr w:rsidR="00A85D19" w:rsidRPr="00026DD7" w14:paraId="5C0EF212" w14:textId="77777777" w:rsidTr="00696C36">
        <w:trPr>
          <w:trHeight w:val="227"/>
          <w:jc w:val="center"/>
        </w:trPr>
        <w:tc>
          <w:tcPr>
            <w:tcW w:w="1031" w:type="pct"/>
            <w:gridSpan w:val="2"/>
            <w:vAlign w:val="center"/>
          </w:tcPr>
          <w:p w14:paraId="72476182" w14:textId="77777777" w:rsidR="001543AE" w:rsidRPr="00026DD7" w:rsidRDefault="001543AE" w:rsidP="000D7EDA">
            <w:pPr>
              <w:spacing w:after="60"/>
            </w:pPr>
            <w:r w:rsidRPr="00026DD7">
              <w:t>Мастер диплома</w:t>
            </w:r>
          </w:p>
        </w:tc>
        <w:tc>
          <w:tcPr>
            <w:tcW w:w="461" w:type="pct"/>
            <w:gridSpan w:val="2"/>
            <w:vAlign w:val="center"/>
          </w:tcPr>
          <w:p w14:paraId="3774B954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</w:p>
        </w:tc>
        <w:tc>
          <w:tcPr>
            <w:tcW w:w="761" w:type="pct"/>
            <w:vAlign w:val="center"/>
          </w:tcPr>
          <w:p w14:paraId="13F6A429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</w:p>
        </w:tc>
        <w:tc>
          <w:tcPr>
            <w:tcW w:w="2747" w:type="pct"/>
            <w:gridSpan w:val="8"/>
            <w:vAlign w:val="center"/>
          </w:tcPr>
          <w:p w14:paraId="780467CC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</w:p>
        </w:tc>
      </w:tr>
      <w:tr w:rsidR="00A85D19" w:rsidRPr="00026DD7" w14:paraId="3058DB79" w14:textId="77777777" w:rsidTr="00696C36">
        <w:trPr>
          <w:trHeight w:val="227"/>
          <w:jc w:val="center"/>
        </w:trPr>
        <w:tc>
          <w:tcPr>
            <w:tcW w:w="1031" w:type="pct"/>
            <w:gridSpan w:val="2"/>
            <w:vAlign w:val="center"/>
          </w:tcPr>
          <w:p w14:paraId="44698B35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Диплома</w:t>
            </w:r>
          </w:p>
        </w:tc>
        <w:tc>
          <w:tcPr>
            <w:tcW w:w="461" w:type="pct"/>
            <w:gridSpan w:val="2"/>
            <w:vAlign w:val="center"/>
          </w:tcPr>
          <w:p w14:paraId="200E54F6" w14:textId="77777777" w:rsidR="001543AE" w:rsidRPr="00026DD7" w:rsidRDefault="000854F5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2009.</w:t>
            </w:r>
          </w:p>
        </w:tc>
        <w:tc>
          <w:tcPr>
            <w:tcW w:w="761" w:type="pct"/>
            <w:vAlign w:val="center"/>
          </w:tcPr>
          <w:p w14:paraId="60DE19A3" w14:textId="77777777" w:rsidR="001543AE" w:rsidRPr="00026DD7" w:rsidRDefault="00207C6B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М</w:t>
            </w:r>
            <w:r>
              <w:rPr>
                <w:lang w:val="sr-Cyrl-CS"/>
              </w:rPr>
              <w:t>едицински факултет Нови Сад</w:t>
            </w:r>
          </w:p>
        </w:tc>
        <w:tc>
          <w:tcPr>
            <w:tcW w:w="2747" w:type="pct"/>
            <w:gridSpan w:val="8"/>
            <w:vAlign w:val="center"/>
          </w:tcPr>
          <w:p w14:paraId="438A6BDD" w14:textId="77777777" w:rsidR="001543AE" w:rsidRPr="00026DD7" w:rsidRDefault="000854F5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Дентална медицина</w:t>
            </w:r>
          </w:p>
        </w:tc>
      </w:tr>
      <w:tr w:rsidR="001543AE" w:rsidRPr="00026DD7" w14:paraId="7F3C12A7" w14:textId="77777777" w:rsidTr="00774809">
        <w:trPr>
          <w:trHeight w:val="227"/>
          <w:jc w:val="center"/>
        </w:trPr>
        <w:tc>
          <w:tcPr>
            <w:tcW w:w="5000" w:type="pct"/>
            <w:gridSpan w:val="13"/>
            <w:vAlign w:val="center"/>
          </w:tcPr>
          <w:p w14:paraId="5BE870CB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b/>
                <w:lang w:val="sr-Cyrl-CS"/>
              </w:rPr>
              <w:t>Списак дисертација</w:t>
            </w:r>
            <w:r w:rsidRPr="00026DD7">
              <w:rPr>
                <w:b/>
              </w:rPr>
              <w:t xml:space="preserve">-докторских уметничких пројеката </w:t>
            </w:r>
            <w:r w:rsidRPr="00026DD7">
              <w:rPr>
                <w:b/>
                <w:lang w:val="sr-Cyrl-CS"/>
              </w:rPr>
              <w:t>а у којима је наставнк ментор или је био ментор у претходних 10 година</w:t>
            </w:r>
          </w:p>
        </w:tc>
      </w:tr>
      <w:tr w:rsidR="00A85D19" w:rsidRPr="00026DD7" w14:paraId="07DACE91" w14:textId="77777777" w:rsidTr="00584558">
        <w:trPr>
          <w:trHeight w:val="227"/>
          <w:jc w:val="center"/>
        </w:trPr>
        <w:tc>
          <w:tcPr>
            <w:tcW w:w="248" w:type="pct"/>
            <w:vAlign w:val="center"/>
          </w:tcPr>
          <w:p w14:paraId="3EA49AFC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Р.Б.</w:t>
            </w:r>
          </w:p>
        </w:tc>
        <w:tc>
          <w:tcPr>
            <w:tcW w:w="1201" w:type="pct"/>
            <w:gridSpan w:val="2"/>
            <w:vAlign w:val="center"/>
          </w:tcPr>
          <w:p w14:paraId="4BDA9B60" w14:textId="77777777" w:rsidR="001543AE" w:rsidRPr="00026DD7" w:rsidRDefault="001543AE" w:rsidP="000D7EDA">
            <w:pPr>
              <w:spacing w:after="60"/>
            </w:pPr>
            <w:r w:rsidRPr="00026DD7">
              <w:rPr>
                <w:lang w:val="sr-Cyrl-CS"/>
              </w:rPr>
              <w:t>Наслов дисертације</w:t>
            </w:r>
            <w:r w:rsidRPr="00026DD7">
              <w:t xml:space="preserve">- докторског уметничког пројекта </w:t>
            </w:r>
          </w:p>
        </w:tc>
        <w:tc>
          <w:tcPr>
            <w:tcW w:w="972" w:type="pct"/>
            <w:gridSpan w:val="4"/>
            <w:vAlign w:val="center"/>
          </w:tcPr>
          <w:p w14:paraId="1C8785F2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Име кандидата</w:t>
            </w:r>
          </w:p>
        </w:tc>
        <w:tc>
          <w:tcPr>
            <w:tcW w:w="605" w:type="pct"/>
            <w:gridSpan w:val="2"/>
            <w:vAlign w:val="center"/>
          </w:tcPr>
          <w:p w14:paraId="162A671D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 xml:space="preserve">*пријављена </w:t>
            </w:r>
          </w:p>
        </w:tc>
        <w:tc>
          <w:tcPr>
            <w:tcW w:w="1974" w:type="pct"/>
            <w:gridSpan w:val="4"/>
            <w:vAlign w:val="center"/>
          </w:tcPr>
          <w:p w14:paraId="73C280F9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** одбрањена</w:t>
            </w:r>
          </w:p>
        </w:tc>
      </w:tr>
      <w:tr w:rsidR="00A85D19" w:rsidRPr="00026DD7" w14:paraId="148801A1" w14:textId="77777777" w:rsidTr="00584558">
        <w:trPr>
          <w:trHeight w:val="227"/>
          <w:jc w:val="center"/>
        </w:trPr>
        <w:tc>
          <w:tcPr>
            <w:tcW w:w="248" w:type="pct"/>
            <w:vAlign w:val="center"/>
          </w:tcPr>
          <w:p w14:paraId="703338C3" w14:textId="77777777" w:rsidR="001543AE" w:rsidRPr="00026DD7" w:rsidRDefault="00584558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-</w:t>
            </w:r>
          </w:p>
        </w:tc>
        <w:tc>
          <w:tcPr>
            <w:tcW w:w="1201" w:type="pct"/>
            <w:gridSpan w:val="2"/>
            <w:vAlign w:val="center"/>
          </w:tcPr>
          <w:p w14:paraId="7815717F" w14:textId="77777777" w:rsidR="001543AE" w:rsidRPr="00026DD7" w:rsidRDefault="00584558" w:rsidP="000D7EDA">
            <w:pPr>
              <w:spacing w:after="60"/>
              <w:rPr>
                <w:lang w:val="sr-Latn-RS"/>
              </w:rPr>
            </w:pPr>
            <w:r w:rsidRPr="00026DD7">
              <w:rPr>
                <w:lang w:val="sr-Cyrl-CS"/>
              </w:rPr>
              <w:t>-</w:t>
            </w:r>
          </w:p>
        </w:tc>
        <w:tc>
          <w:tcPr>
            <w:tcW w:w="972" w:type="pct"/>
            <w:gridSpan w:val="4"/>
            <w:vAlign w:val="center"/>
          </w:tcPr>
          <w:p w14:paraId="69AFFB43" w14:textId="77777777" w:rsidR="001543AE" w:rsidRPr="00026DD7" w:rsidRDefault="00584558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-</w:t>
            </w:r>
          </w:p>
        </w:tc>
        <w:tc>
          <w:tcPr>
            <w:tcW w:w="605" w:type="pct"/>
            <w:gridSpan w:val="2"/>
            <w:vAlign w:val="center"/>
          </w:tcPr>
          <w:p w14:paraId="1F47295C" w14:textId="77777777" w:rsidR="001543AE" w:rsidRPr="00026DD7" w:rsidRDefault="00584558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-</w:t>
            </w:r>
          </w:p>
        </w:tc>
        <w:tc>
          <w:tcPr>
            <w:tcW w:w="1974" w:type="pct"/>
            <w:gridSpan w:val="4"/>
            <w:vAlign w:val="center"/>
          </w:tcPr>
          <w:p w14:paraId="080A771B" w14:textId="77777777" w:rsidR="001543AE" w:rsidRPr="00026DD7" w:rsidRDefault="00584558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-</w:t>
            </w:r>
          </w:p>
        </w:tc>
      </w:tr>
      <w:tr w:rsidR="001543AE" w:rsidRPr="00026DD7" w14:paraId="38CB7E7A" w14:textId="77777777" w:rsidTr="00774809">
        <w:trPr>
          <w:trHeight w:val="227"/>
          <w:jc w:val="center"/>
        </w:trPr>
        <w:tc>
          <w:tcPr>
            <w:tcW w:w="5000" w:type="pct"/>
            <w:gridSpan w:val="13"/>
            <w:vAlign w:val="center"/>
          </w:tcPr>
          <w:p w14:paraId="40B34785" w14:textId="77777777" w:rsidR="001543AE" w:rsidRPr="00026DD7" w:rsidRDefault="001543AE" w:rsidP="000D7EDA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*Година  у којој је дисертација</w:t>
            </w:r>
            <w:r w:rsidRPr="00026DD7">
              <w:t xml:space="preserve">-докторски уметнички пројекат </w:t>
            </w:r>
            <w:r w:rsidRPr="00026DD7">
              <w:rPr>
                <w:lang w:val="sr-Cyrl-CS"/>
              </w:rPr>
              <w:t xml:space="preserve"> пријављена</w:t>
            </w:r>
            <w:r w:rsidRPr="00026DD7">
              <w:t xml:space="preserve">-пријављен </w:t>
            </w:r>
            <w:r w:rsidRPr="00026DD7">
              <w:rPr>
                <w:lang w:val="sr-Cyrl-CS"/>
              </w:rPr>
              <w:t>(само за дисертације</w:t>
            </w:r>
            <w:r w:rsidRPr="00026DD7">
              <w:t xml:space="preserve">-докторске уметничке пројекте </w:t>
            </w:r>
            <w:r w:rsidRPr="00026DD7">
              <w:rPr>
                <w:lang w:val="sr-Cyrl-CS"/>
              </w:rPr>
              <w:t xml:space="preserve"> које су у току), ** Година у којој је дисертација</w:t>
            </w:r>
            <w:r w:rsidRPr="00026DD7">
              <w:t xml:space="preserve">-докторски уметнички пројекат </w:t>
            </w:r>
            <w:r w:rsidRPr="00026DD7">
              <w:rPr>
                <w:lang w:val="sr-Cyrl-CS"/>
              </w:rPr>
              <w:t xml:space="preserve"> одбрањена (само за дисертације</w:t>
            </w:r>
            <w:r w:rsidRPr="00026DD7">
              <w:t xml:space="preserve">-докторско уметничке пројекте </w:t>
            </w:r>
            <w:r w:rsidRPr="00026DD7">
              <w:rPr>
                <w:lang w:val="sr-Cyrl-CS"/>
              </w:rPr>
              <w:t xml:space="preserve"> из ранијег периода)</w:t>
            </w:r>
          </w:p>
        </w:tc>
      </w:tr>
      <w:tr w:rsidR="001543AE" w:rsidRPr="00026DD7" w14:paraId="683D7574" w14:textId="77777777" w:rsidTr="00774809">
        <w:trPr>
          <w:trHeight w:val="227"/>
          <w:jc w:val="center"/>
        </w:trPr>
        <w:tc>
          <w:tcPr>
            <w:tcW w:w="5000" w:type="pct"/>
            <w:gridSpan w:val="13"/>
            <w:vAlign w:val="center"/>
          </w:tcPr>
          <w:p w14:paraId="71BFDAE5" w14:textId="77777777" w:rsidR="001543AE" w:rsidRPr="00026DD7" w:rsidRDefault="001543AE" w:rsidP="007D7302">
            <w:pPr>
              <w:spacing w:after="60"/>
              <w:rPr>
                <w:b/>
              </w:rPr>
            </w:pPr>
            <w:r w:rsidRPr="00026DD7">
              <w:rPr>
                <w:b/>
                <w:lang w:val="sr-Cyrl-CS"/>
              </w:rPr>
              <w:t>Категоризација публикације</w:t>
            </w:r>
            <w:r w:rsidRPr="00026DD7">
              <w:rPr>
                <w:b/>
              </w:rPr>
              <w:t xml:space="preserve"> научних радова  из области датог студијског програма </w:t>
            </w:r>
            <w:r w:rsidRPr="00026DD7">
              <w:rPr>
                <w:b/>
                <w:lang w:val="sr-Cyrl-CS"/>
              </w:rPr>
              <w:t xml:space="preserve"> према класификацији ре</w:t>
            </w:r>
            <w:r w:rsidRPr="00026DD7">
              <w:rPr>
                <w:b/>
              </w:rPr>
              <w:t>с</w:t>
            </w:r>
            <w:r w:rsidRPr="00026DD7">
              <w:rPr>
                <w:b/>
                <w:lang w:val="sr-Cyrl-CS"/>
              </w:rPr>
              <w:t xml:space="preserve">орног Министарства просвете, науке и технолошког развоја  а у складу са допунским захтевевима  стандарда за дато поље </w:t>
            </w:r>
          </w:p>
        </w:tc>
      </w:tr>
      <w:tr w:rsidR="00A85D19" w:rsidRPr="00026DD7" w14:paraId="5DABDD0C" w14:textId="77777777" w:rsidTr="00AE1C69">
        <w:trPr>
          <w:trHeight w:val="227"/>
          <w:jc w:val="center"/>
        </w:trPr>
        <w:tc>
          <w:tcPr>
            <w:tcW w:w="248" w:type="pct"/>
            <w:vAlign w:val="center"/>
          </w:tcPr>
          <w:p w14:paraId="18CFE37F" w14:textId="77777777" w:rsidR="00A85D19" w:rsidRPr="00026DD7" w:rsidRDefault="00A85D19" w:rsidP="00774809">
            <w:pPr>
              <w:spacing w:after="60"/>
              <w:ind w:left="-23"/>
              <w:jc w:val="center"/>
            </w:pPr>
            <w:r w:rsidRPr="00026DD7">
              <w:t>Р.б.</w:t>
            </w:r>
          </w:p>
        </w:tc>
        <w:tc>
          <w:tcPr>
            <w:tcW w:w="3390" w:type="pct"/>
            <w:gridSpan w:val="9"/>
          </w:tcPr>
          <w:p w14:paraId="7A573861" w14:textId="77777777" w:rsidR="00A85D19" w:rsidRPr="00026DD7" w:rsidRDefault="00A85D19" w:rsidP="00774809">
            <w:pPr>
              <w:pStyle w:val="TableParagraph"/>
              <w:ind w:left="65" w:right="-15"/>
              <w:jc w:val="center"/>
              <w:rPr>
                <w:sz w:val="20"/>
                <w:szCs w:val="20"/>
              </w:rPr>
            </w:pPr>
            <w:r w:rsidRPr="00026DD7">
              <w:rPr>
                <w:sz w:val="20"/>
                <w:szCs w:val="20"/>
              </w:rPr>
              <w:t>Публикација</w:t>
            </w:r>
          </w:p>
        </w:tc>
        <w:tc>
          <w:tcPr>
            <w:tcW w:w="496" w:type="pct"/>
          </w:tcPr>
          <w:p w14:paraId="7F1AD8BF" w14:textId="77777777" w:rsidR="00A85D19" w:rsidRPr="00026DD7" w:rsidRDefault="00A85D19" w:rsidP="00584558">
            <w:pPr>
              <w:pStyle w:val="TableParagraph"/>
              <w:spacing w:before="8"/>
              <w:jc w:val="center"/>
              <w:rPr>
                <w:sz w:val="20"/>
                <w:szCs w:val="20"/>
              </w:rPr>
            </w:pPr>
            <w:r w:rsidRPr="00026DD7">
              <w:rPr>
                <w:sz w:val="20"/>
                <w:szCs w:val="20"/>
              </w:rPr>
              <w:t>ISI</w:t>
            </w:r>
          </w:p>
        </w:tc>
        <w:tc>
          <w:tcPr>
            <w:tcW w:w="413" w:type="pct"/>
          </w:tcPr>
          <w:p w14:paraId="43FA0CCD" w14:textId="77777777" w:rsidR="00A85D19" w:rsidRPr="00026DD7" w:rsidRDefault="00A85D19" w:rsidP="00584558">
            <w:pPr>
              <w:pStyle w:val="TableParagraph"/>
              <w:spacing w:before="8"/>
              <w:jc w:val="center"/>
              <w:rPr>
                <w:sz w:val="20"/>
                <w:szCs w:val="20"/>
              </w:rPr>
            </w:pPr>
            <w:r w:rsidRPr="00026DD7">
              <w:rPr>
                <w:sz w:val="20"/>
                <w:szCs w:val="20"/>
              </w:rPr>
              <w:t>M</w:t>
            </w:r>
          </w:p>
        </w:tc>
        <w:tc>
          <w:tcPr>
            <w:tcW w:w="453" w:type="pct"/>
          </w:tcPr>
          <w:p w14:paraId="6AC9E039" w14:textId="77777777" w:rsidR="00A85D19" w:rsidRPr="00026DD7" w:rsidRDefault="00A85D19" w:rsidP="00584558">
            <w:pPr>
              <w:pStyle w:val="TableParagraph"/>
              <w:spacing w:before="8"/>
              <w:jc w:val="center"/>
              <w:rPr>
                <w:sz w:val="20"/>
                <w:szCs w:val="20"/>
              </w:rPr>
            </w:pPr>
            <w:r w:rsidRPr="00026DD7">
              <w:rPr>
                <w:sz w:val="20"/>
                <w:szCs w:val="20"/>
              </w:rPr>
              <w:t>IF</w:t>
            </w:r>
          </w:p>
        </w:tc>
      </w:tr>
      <w:tr w:rsidR="003F01EE" w:rsidRPr="00026DD7" w14:paraId="3C37825E" w14:textId="77777777" w:rsidTr="00AE1C69">
        <w:trPr>
          <w:trHeight w:val="227"/>
          <w:jc w:val="center"/>
        </w:trPr>
        <w:tc>
          <w:tcPr>
            <w:tcW w:w="248" w:type="pct"/>
            <w:vAlign w:val="center"/>
          </w:tcPr>
          <w:p w14:paraId="254BF665" w14:textId="77777777" w:rsidR="003F01EE" w:rsidRPr="00AB799E" w:rsidRDefault="003F01EE" w:rsidP="003F01EE">
            <w:pPr>
              <w:jc w:val="center"/>
            </w:pPr>
            <w:r w:rsidRPr="00AB799E">
              <w:t>1.</w:t>
            </w:r>
          </w:p>
        </w:tc>
        <w:tc>
          <w:tcPr>
            <w:tcW w:w="3390" w:type="pct"/>
            <w:gridSpan w:val="9"/>
          </w:tcPr>
          <w:p w14:paraId="6E383CC8" w14:textId="77777777" w:rsidR="003F01EE" w:rsidRPr="003F01EE" w:rsidRDefault="003F01EE" w:rsidP="003F01EE">
            <w:pPr>
              <w:jc w:val="both"/>
            </w:pPr>
            <w:r>
              <w:t xml:space="preserve">Novta E, </w:t>
            </w:r>
            <w:r>
              <w:rPr>
                <w:b/>
              </w:rPr>
              <w:t>Lainović T</w:t>
            </w:r>
            <w:r>
              <w:t xml:space="preserve">, Grujić D, Pantelić D, Blažić L. </w:t>
            </w:r>
            <w:hyperlink r:id="rId7" w:history="1">
              <w:r w:rsidRPr="003F01EE">
                <w:rPr>
                  <w:rStyle w:val="Hyperlink"/>
                </w:rPr>
                <w:t>The cuspal deflection caused by dental composite polymerization shrinkage analyzed by digital holography</w:t>
              </w:r>
            </w:hyperlink>
            <w:r>
              <w:t>. Vojnosanit Pregl. 2022;79(12):1216-23.</w:t>
            </w:r>
          </w:p>
        </w:tc>
        <w:tc>
          <w:tcPr>
            <w:tcW w:w="496" w:type="pct"/>
            <w:vAlign w:val="center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5"/>
              <w:gridCol w:w="862"/>
            </w:tblGrid>
            <w:tr w:rsidR="003F01EE" w:rsidRPr="003F01EE" w14:paraId="64C3BFB4" w14:textId="77777777" w:rsidTr="003F01EE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7E80B86B" w14:textId="77777777" w:rsidR="003F01EE" w:rsidRPr="003F01EE" w:rsidRDefault="003F01EE" w:rsidP="003F01EE">
                  <w:pPr>
                    <w:widowControl/>
                    <w:autoSpaceDE/>
                    <w:autoSpaceDN/>
                    <w:adjustRightInd/>
                    <w:rPr>
                      <w:rFonts w:eastAsia="Times New Roman"/>
                      <w:sz w:val="24"/>
                      <w:szCs w:val="24"/>
                      <w:lang w:val="en-US" w:eastAsia="en-US"/>
                    </w:rPr>
                  </w:pPr>
                </w:p>
              </w:tc>
              <w:tc>
                <w:tcPr>
                  <w:tcW w:w="817" w:type="dxa"/>
                  <w:vAlign w:val="center"/>
                  <w:hideMark/>
                </w:tcPr>
                <w:p w14:paraId="2B2FD323" w14:textId="77777777" w:rsidR="003F01EE" w:rsidRPr="003F01EE" w:rsidRDefault="003F01EE" w:rsidP="003F01EE">
                  <w:pPr>
                    <w:widowControl/>
                    <w:autoSpaceDE/>
                    <w:autoSpaceDN/>
                    <w:adjustRightInd/>
                    <w:rPr>
                      <w:rFonts w:eastAsia="Times New Roman"/>
                      <w:lang w:val="en-US" w:eastAsia="en-US"/>
                    </w:rPr>
                  </w:pPr>
                  <w:r w:rsidRPr="003F01EE">
                    <w:rPr>
                      <w:rFonts w:eastAsia="Times New Roman"/>
                      <w:lang w:val="en-US" w:eastAsia="en-US"/>
                    </w:rPr>
                    <w:t>164/168</w:t>
                  </w:r>
                </w:p>
              </w:tc>
            </w:tr>
          </w:tbl>
          <w:p w14:paraId="449E3C00" w14:textId="77777777" w:rsidR="003F01EE" w:rsidRPr="00AB799E" w:rsidRDefault="003F01EE" w:rsidP="00584558">
            <w:pPr>
              <w:jc w:val="center"/>
              <w:rPr>
                <w:lang w:val="sr-Cyrl-RS"/>
              </w:rPr>
            </w:pPr>
          </w:p>
        </w:tc>
        <w:tc>
          <w:tcPr>
            <w:tcW w:w="413" w:type="pct"/>
            <w:vAlign w:val="center"/>
          </w:tcPr>
          <w:p w14:paraId="05709D27" w14:textId="77777777" w:rsidR="003F01EE" w:rsidRPr="00AB799E" w:rsidRDefault="003F01EE" w:rsidP="00584558">
            <w:pPr>
              <w:jc w:val="center"/>
            </w:pPr>
            <w:r>
              <w:t>23</w:t>
            </w:r>
          </w:p>
        </w:tc>
        <w:tc>
          <w:tcPr>
            <w:tcW w:w="453" w:type="pct"/>
            <w:vAlign w:val="center"/>
          </w:tcPr>
          <w:p w14:paraId="4C4989C7" w14:textId="77777777" w:rsidR="003F01EE" w:rsidRPr="00AB799E" w:rsidRDefault="003F01EE" w:rsidP="00584558">
            <w:pPr>
              <w:jc w:val="center"/>
              <w:rPr>
                <w:rStyle w:val="lrzxr"/>
              </w:rPr>
            </w:pPr>
            <w:r>
              <w:rPr>
                <w:rStyle w:val="lrzxr"/>
              </w:rPr>
              <w:t>0.2</w:t>
            </w:r>
          </w:p>
        </w:tc>
      </w:tr>
      <w:tr w:rsidR="003F01EE" w:rsidRPr="00026DD7" w14:paraId="0C775818" w14:textId="77777777" w:rsidTr="00AE1C69">
        <w:trPr>
          <w:trHeight w:val="227"/>
          <w:jc w:val="center"/>
        </w:trPr>
        <w:tc>
          <w:tcPr>
            <w:tcW w:w="248" w:type="pct"/>
            <w:vAlign w:val="center"/>
          </w:tcPr>
          <w:p w14:paraId="38911947" w14:textId="77777777" w:rsidR="003F01EE" w:rsidRPr="00AB799E" w:rsidRDefault="003F01EE" w:rsidP="003F01EE">
            <w:pPr>
              <w:jc w:val="center"/>
            </w:pPr>
            <w:r w:rsidRPr="00AB799E">
              <w:t>2.</w:t>
            </w:r>
          </w:p>
        </w:tc>
        <w:tc>
          <w:tcPr>
            <w:tcW w:w="3390" w:type="pct"/>
            <w:gridSpan w:val="9"/>
          </w:tcPr>
          <w:p w14:paraId="31839D6C" w14:textId="77777777" w:rsidR="003F01EE" w:rsidRPr="003F01EE" w:rsidRDefault="003F01EE" w:rsidP="003F01EE">
            <w:pPr>
              <w:jc w:val="both"/>
            </w:pPr>
            <w:r>
              <w:t xml:space="preserve">Novta E, </w:t>
            </w:r>
            <w:r>
              <w:rPr>
                <w:b/>
              </w:rPr>
              <w:t>Lainović T</w:t>
            </w:r>
            <w:r>
              <w:t>, Grujić D, Savić Šević S, Toth E, Cvejić Ž, et al</w:t>
            </w:r>
            <w:hyperlink r:id="rId8" w:history="1">
              <w:r w:rsidRPr="003F01EE">
                <w:rPr>
                  <w:rStyle w:val="Hyperlink"/>
                </w:rPr>
                <w:t>. Internal photo-activation of a dental composite</w:t>
              </w:r>
              <w:r w:rsidRPr="003F01EE">
                <w:rPr>
                  <w:rStyle w:val="Hyperlink"/>
                </w:rPr>
                <w:t xml:space="preserve"> </w:t>
              </w:r>
              <w:r w:rsidRPr="003F01EE">
                <w:rPr>
                  <w:rStyle w:val="Hyperlink"/>
                </w:rPr>
                <w:t>using optical fibers: a holographic, thermographic and Raman study.</w:t>
              </w:r>
            </w:hyperlink>
            <w:r>
              <w:t xml:space="preserve"> Opt Quant Electron. 2022;54(12):836.</w:t>
            </w:r>
          </w:p>
        </w:tc>
        <w:tc>
          <w:tcPr>
            <w:tcW w:w="496" w:type="pct"/>
            <w:vAlign w:val="center"/>
          </w:tcPr>
          <w:p w14:paraId="213B0FE7" w14:textId="77777777" w:rsidR="003F01EE" w:rsidRPr="00AB799E" w:rsidRDefault="003F01EE" w:rsidP="00584558">
            <w:pPr>
              <w:jc w:val="center"/>
              <w:rPr>
                <w:lang w:val="sr-Cyrl-RS"/>
              </w:rPr>
            </w:pPr>
            <w:r w:rsidRPr="003F01EE">
              <w:rPr>
                <w:lang w:val="sr-Cyrl-RS"/>
              </w:rPr>
              <w:t>11/19</w:t>
            </w:r>
          </w:p>
        </w:tc>
        <w:tc>
          <w:tcPr>
            <w:tcW w:w="413" w:type="pct"/>
            <w:vAlign w:val="center"/>
          </w:tcPr>
          <w:p w14:paraId="71DDD852" w14:textId="77777777" w:rsidR="003F01EE" w:rsidRPr="00AB799E" w:rsidRDefault="003F01EE" w:rsidP="00584558">
            <w:pPr>
              <w:jc w:val="center"/>
            </w:pPr>
            <w:r>
              <w:t>22</w:t>
            </w:r>
          </w:p>
        </w:tc>
        <w:tc>
          <w:tcPr>
            <w:tcW w:w="453" w:type="pct"/>
            <w:vAlign w:val="center"/>
          </w:tcPr>
          <w:p w14:paraId="66C0C5F6" w14:textId="77777777" w:rsidR="003F01EE" w:rsidRPr="00AB799E" w:rsidRDefault="003F01EE" w:rsidP="00584558">
            <w:pPr>
              <w:jc w:val="center"/>
              <w:rPr>
                <w:rStyle w:val="lrzxr"/>
              </w:rPr>
            </w:pPr>
            <w:r>
              <w:rPr>
                <w:rStyle w:val="lrzxr"/>
              </w:rPr>
              <w:t>3.0</w:t>
            </w:r>
          </w:p>
        </w:tc>
      </w:tr>
      <w:tr w:rsidR="003F01EE" w:rsidRPr="00026DD7" w14:paraId="295D3A15" w14:textId="77777777" w:rsidTr="00AE1C69">
        <w:trPr>
          <w:trHeight w:val="227"/>
          <w:jc w:val="center"/>
        </w:trPr>
        <w:tc>
          <w:tcPr>
            <w:tcW w:w="248" w:type="pct"/>
            <w:vAlign w:val="center"/>
          </w:tcPr>
          <w:p w14:paraId="597B4F82" w14:textId="77777777" w:rsidR="003F01EE" w:rsidRPr="00AB799E" w:rsidRDefault="003F01EE" w:rsidP="003F01EE">
            <w:pPr>
              <w:jc w:val="center"/>
            </w:pPr>
            <w:r w:rsidRPr="00AB799E">
              <w:t>3.</w:t>
            </w:r>
          </w:p>
        </w:tc>
        <w:tc>
          <w:tcPr>
            <w:tcW w:w="3390" w:type="pct"/>
            <w:gridSpan w:val="9"/>
          </w:tcPr>
          <w:p w14:paraId="6AA6104E" w14:textId="77777777" w:rsidR="003F01EE" w:rsidRPr="00AB799E" w:rsidRDefault="003F01EE" w:rsidP="003F01EE">
            <w:pPr>
              <w:jc w:val="both"/>
            </w:pPr>
            <w:r w:rsidRPr="00C544ED">
              <w:rPr>
                <w:b/>
              </w:rPr>
              <w:t>Lainović</w:t>
            </w:r>
            <w:r w:rsidRPr="00C544ED">
              <w:rPr>
                <w:b/>
                <w:lang w:val="sr-Cyrl-RS"/>
              </w:rPr>
              <w:t xml:space="preserve"> Т</w:t>
            </w:r>
            <w:r w:rsidRPr="00AB799E">
              <w:rPr>
                <w:lang w:val="sr-Cyrl-RS"/>
              </w:rPr>
              <w:t xml:space="preserve">, </w:t>
            </w:r>
            <w:r w:rsidRPr="00AB799E">
              <w:t>Margueritat</w:t>
            </w:r>
            <w:r w:rsidRPr="00AB799E">
              <w:rPr>
                <w:lang w:val="sr-Cyrl-RS"/>
              </w:rPr>
              <w:t xml:space="preserve"> Ј, </w:t>
            </w:r>
            <w:r w:rsidRPr="00AB799E">
              <w:t xml:space="preserve">Martinet Q, Dagany X, Blažić L, Pantelić D, </w:t>
            </w:r>
            <w:r>
              <w:t>et al</w:t>
            </w:r>
            <w:r w:rsidRPr="00AB799E">
              <w:t xml:space="preserve">. </w:t>
            </w:r>
            <w:hyperlink r:id="rId9" w:history="1">
              <w:r w:rsidRPr="00AB799E">
                <w:rPr>
                  <w:rStyle w:val="Hyperlink"/>
                </w:rPr>
                <w:t>Micromechanical imaging of dentin with Brillouin microscopy</w:t>
              </w:r>
            </w:hyperlink>
            <w:r w:rsidRPr="00AB799E">
              <w:t>. Acta Biomater. 2020;105</w:t>
            </w:r>
            <w:r w:rsidRPr="00AB799E">
              <w:rPr>
                <w:lang w:val="sr-Cyrl-RS"/>
              </w:rPr>
              <w:t>:</w:t>
            </w:r>
            <w:r w:rsidRPr="00AB799E">
              <w:t>214-22.</w:t>
            </w:r>
          </w:p>
        </w:tc>
        <w:tc>
          <w:tcPr>
            <w:tcW w:w="496" w:type="pct"/>
            <w:vAlign w:val="center"/>
          </w:tcPr>
          <w:p w14:paraId="7FCC779E" w14:textId="77777777" w:rsidR="003F01EE" w:rsidRPr="00AB799E" w:rsidRDefault="003F01EE" w:rsidP="00584558">
            <w:pPr>
              <w:jc w:val="center"/>
              <w:rPr>
                <w:lang w:val="sr-Cyrl-RS"/>
              </w:rPr>
            </w:pPr>
            <w:r w:rsidRPr="00AB799E">
              <w:rPr>
                <w:lang w:val="sr-Cyrl-RS"/>
              </w:rPr>
              <w:t>9</w:t>
            </w:r>
            <w:r w:rsidRPr="00AB799E">
              <w:t>/</w:t>
            </w:r>
            <w:r w:rsidRPr="00AB799E">
              <w:rPr>
                <w:lang w:val="sr-Cyrl-RS"/>
              </w:rPr>
              <w:t>87</w:t>
            </w:r>
          </w:p>
          <w:p w14:paraId="6215EF31" w14:textId="77777777" w:rsidR="003F01EE" w:rsidRPr="00AB799E" w:rsidRDefault="003F01EE" w:rsidP="00584558">
            <w:pPr>
              <w:jc w:val="center"/>
            </w:pPr>
            <w:r w:rsidRPr="00AB799E">
              <w:t>(2019)</w:t>
            </w:r>
          </w:p>
          <w:p w14:paraId="7E86224F" w14:textId="77777777" w:rsidR="003F01EE" w:rsidRPr="00AB799E" w:rsidRDefault="003F01EE" w:rsidP="00584558">
            <w:pPr>
              <w:jc w:val="center"/>
            </w:pPr>
          </w:p>
        </w:tc>
        <w:tc>
          <w:tcPr>
            <w:tcW w:w="413" w:type="pct"/>
            <w:vAlign w:val="center"/>
          </w:tcPr>
          <w:p w14:paraId="7ADF2609" w14:textId="77777777" w:rsidR="003F01EE" w:rsidRPr="00AB799E" w:rsidRDefault="003F01EE" w:rsidP="00584558">
            <w:pPr>
              <w:jc w:val="center"/>
            </w:pPr>
            <w:r w:rsidRPr="00AB799E">
              <w:t>21a</w:t>
            </w:r>
          </w:p>
          <w:p w14:paraId="5DC3127E" w14:textId="77777777" w:rsidR="003F01EE" w:rsidRPr="00AB799E" w:rsidRDefault="003F01EE" w:rsidP="00584558">
            <w:pPr>
              <w:jc w:val="center"/>
            </w:pPr>
            <w:r w:rsidRPr="00AB799E">
              <w:t>(2019)</w:t>
            </w:r>
          </w:p>
        </w:tc>
        <w:tc>
          <w:tcPr>
            <w:tcW w:w="453" w:type="pct"/>
            <w:vAlign w:val="center"/>
          </w:tcPr>
          <w:p w14:paraId="1FA942EB" w14:textId="77777777" w:rsidR="003F01EE" w:rsidRPr="00AB799E" w:rsidRDefault="003F01EE" w:rsidP="00584558">
            <w:pPr>
              <w:jc w:val="center"/>
              <w:rPr>
                <w:rStyle w:val="lrzxr"/>
              </w:rPr>
            </w:pPr>
            <w:r w:rsidRPr="00AB799E">
              <w:rPr>
                <w:rStyle w:val="lrzxr"/>
              </w:rPr>
              <w:t>7.242</w:t>
            </w:r>
          </w:p>
          <w:p w14:paraId="3B78EE5D" w14:textId="77777777" w:rsidR="003F01EE" w:rsidRPr="00AB799E" w:rsidRDefault="003F01EE" w:rsidP="00584558">
            <w:pPr>
              <w:jc w:val="center"/>
            </w:pPr>
            <w:r w:rsidRPr="00AB799E">
              <w:rPr>
                <w:rStyle w:val="lrzxr"/>
              </w:rPr>
              <w:t>(2019)</w:t>
            </w:r>
          </w:p>
        </w:tc>
      </w:tr>
      <w:tr w:rsidR="003F01EE" w:rsidRPr="00026DD7" w14:paraId="008D31D0" w14:textId="77777777" w:rsidTr="00AE1C69">
        <w:trPr>
          <w:trHeight w:val="227"/>
          <w:jc w:val="center"/>
        </w:trPr>
        <w:tc>
          <w:tcPr>
            <w:tcW w:w="248" w:type="pct"/>
            <w:vAlign w:val="center"/>
          </w:tcPr>
          <w:p w14:paraId="7889F85D" w14:textId="77777777" w:rsidR="003F01EE" w:rsidRPr="00AB799E" w:rsidRDefault="003F01EE" w:rsidP="003F01EE">
            <w:pPr>
              <w:jc w:val="center"/>
            </w:pPr>
            <w:r w:rsidRPr="00AB799E">
              <w:t>4.</w:t>
            </w:r>
          </w:p>
        </w:tc>
        <w:tc>
          <w:tcPr>
            <w:tcW w:w="3390" w:type="pct"/>
            <w:gridSpan w:val="9"/>
          </w:tcPr>
          <w:p w14:paraId="600A0597" w14:textId="77777777" w:rsidR="003F01EE" w:rsidRPr="00AB799E" w:rsidRDefault="003F01EE" w:rsidP="00A10130">
            <w:pPr>
              <w:jc w:val="both"/>
            </w:pPr>
            <w:r w:rsidRPr="00AB799E">
              <w:rPr>
                <w:lang w:val="sr-Cyrl-CS"/>
              </w:rPr>
              <w:t xml:space="preserve">Ţălu Ş, Stach S, </w:t>
            </w:r>
            <w:r w:rsidRPr="00C544ED">
              <w:rPr>
                <w:b/>
                <w:lang w:val="sr-Cyrl-CS"/>
              </w:rPr>
              <w:t>Lainović T</w:t>
            </w:r>
            <w:r w:rsidRPr="00AB799E">
              <w:rPr>
                <w:lang w:val="sr-Cyrl-CS"/>
              </w:rPr>
              <w:t xml:space="preserve">, Blažić L. </w:t>
            </w:r>
            <w:hyperlink r:id="rId10" w:history="1">
              <w:r w:rsidRPr="00AB799E">
                <w:rPr>
                  <w:rStyle w:val="Hyperlink"/>
                  <w:lang w:val="sr-Cyrl-CS"/>
                </w:rPr>
                <w:t>Characterization of spatial patterns of dental restorative nanocomposites</w:t>
              </w:r>
            </w:hyperlink>
            <w:r w:rsidRPr="00AB799E">
              <w:rPr>
                <w:lang w:val="sr-Cyrl-CS"/>
              </w:rPr>
              <w:t xml:space="preserve">. </w:t>
            </w:r>
            <w:r w:rsidRPr="00AB799E">
              <w:t>Microsc Res Tech. 2019;82(7):1215-23.</w:t>
            </w:r>
          </w:p>
        </w:tc>
        <w:tc>
          <w:tcPr>
            <w:tcW w:w="496" w:type="pct"/>
            <w:vAlign w:val="center"/>
          </w:tcPr>
          <w:p w14:paraId="7B854ACB" w14:textId="77777777" w:rsidR="003F01EE" w:rsidRPr="00AB799E" w:rsidRDefault="003F01EE" w:rsidP="00584558">
            <w:pPr>
              <w:jc w:val="center"/>
            </w:pPr>
            <w:r w:rsidRPr="00AB799E">
              <w:t>5/21</w:t>
            </w:r>
          </w:p>
          <w:p w14:paraId="43933EE3" w14:textId="77777777" w:rsidR="003F01EE" w:rsidRPr="00AB799E" w:rsidRDefault="003F01EE" w:rsidP="00584558">
            <w:pPr>
              <w:jc w:val="center"/>
            </w:pPr>
          </w:p>
        </w:tc>
        <w:tc>
          <w:tcPr>
            <w:tcW w:w="413" w:type="pct"/>
            <w:vAlign w:val="center"/>
          </w:tcPr>
          <w:p w14:paraId="02E06F19" w14:textId="77777777" w:rsidR="003F01EE" w:rsidRPr="00AB799E" w:rsidRDefault="003F01EE" w:rsidP="00584558">
            <w:pPr>
              <w:jc w:val="center"/>
            </w:pPr>
            <w:r w:rsidRPr="00AB799E">
              <w:t>21</w:t>
            </w:r>
          </w:p>
          <w:p w14:paraId="7712C362" w14:textId="77777777" w:rsidR="003F01EE" w:rsidRPr="00AB799E" w:rsidRDefault="003F01EE" w:rsidP="00584558">
            <w:pPr>
              <w:jc w:val="center"/>
            </w:pPr>
          </w:p>
        </w:tc>
        <w:tc>
          <w:tcPr>
            <w:tcW w:w="453" w:type="pct"/>
            <w:vAlign w:val="center"/>
          </w:tcPr>
          <w:p w14:paraId="25DE7460" w14:textId="77777777" w:rsidR="003F01EE" w:rsidRPr="00AB799E" w:rsidRDefault="003F01EE" w:rsidP="00584558">
            <w:pPr>
              <w:jc w:val="center"/>
            </w:pPr>
            <w:r w:rsidRPr="00AB799E">
              <w:t>2.12</w:t>
            </w:r>
          </w:p>
          <w:p w14:paraId="62235553" w14:textId="77777777" w:rsidR="003F01EE" w:rsidRPr="00AB799E" w:rsidRDefault="003F01EE" w:rsidP="00584558">
            <w:pPr>
              <w:jc w:val="center"/>
            </w:pPr>
          </w:p>
        </w:tc>
      </w:tr>
      <w:tr w:rsidR="003F01EE" w:rsidRPr="00026DD7" w14:paraId="3F1E4A00" w14:textId="77777777" w:rsidTr="00AE1C69">
        <w:trPr>
          <w:trHeight w:val="227"/>
          <w:jc w:val="center"/>
        </w:trPr>
        <w:tc>
          <w:tcPr>
            <w:tcW w:w="248" w:type="pct"/>
            <w:vAlign w:val="center"/>
          </w:tcPr>
          <w:p w14:paraId="43BCB82D" w14:textId="77777777" w:rsidR="003F01EE" w:rsidRPr="00AB799E" w:rsidRDefault="003F01EE" w:rsidP="003F01EE">
            <w:pPr>
              <w:jc w:val="center"/>
            </w:pPr>
            <w:r>
              <w:t>5</w:t>
            </w:r>
            <w:r w:rsidRPr="00AB799E">
              <w:t>.</w:t>
            </w:r>
          </w:p>
        </w:tc>
        <w:tc>
          <w:tcPr>
            <w:tcW w:w="3390" w:type="pct"/>
            <w:gridSpan w:val="9"/>
          </w:tcPr>
          <w:p w14:paraId="39F2785B" w14:textId="77777777" w:rsidR="003F01EE" w:rsidRPr="00AB799E" w:rsidRDefault="003F01EE" w:rsidP="003F01EE">
            <w:pPr>
              <w:jc w:val="both"/>
              <w:rPr>
                <w:lang w:val="en-US"/>
              </w:rPr>
            </w:pPr>
            <w:r w:rsidRPr="00AB799E">
              <w:rPr>
                <w:lang w:val="sr-Cyrl-CS"/>
              </w:rPr>
              <w:t xml:space="preserve">Ţălu Ş, Yadav R P, </w:t>
            </w:r>
            <w:r w:rsidRPr="00C544ED">
              <w:rPr>
                <w:b/>
                <w:lang w:val="sr-Cyrl-CS"/>
              </w:rPr>
              <w:t>Lainović T</w:t>
            </w:r>
            <w:r w:rsidRPr="00AB799E">
              <w:rPr>
                <w:lang w:val="sr-Cyrl-CS"/>
              </w:rPr>
              <w:t xml:space="preserve">, Méndez-Albores A, Trejo G, Kukuruzović D, </w:t>
            </w:r>
            <w:r>
              <w:rPr>
                <w:lang w:val="sr-Latn-RS"/>
              </w:rPr>
              <w:t>et al</w:t>
            </w:r>
            <w:r w:rsidRPr="00AB799E">
              <w:rPr>
                <w:lang w:val="sr-Cyrl-CS"/>
              </w:rPr>
              <w:t xml:space="preserve">. </w:t>
            </w:r>
            <w:hyperlink r:id="rId11" w:history="1">
              <w:r w:rsidRPr="00AB799E">
                <w:rPr>
                  <w:rStyle w:val="Hyperlink"/>
                  <w:lang w:val="en-US"/>
                </w:rPr>
                <w:t>The e</w:t>
              </w:r>
              <w:r w:rsidRPr="00AB799E">
                <w:rPr>
                  <w:rStyle w:val="Hyperlink"/>
                  <w:lang w:val="sr-Cyrl-CS"/>
                </w:rPr>
                <w:t xml:space="preserve">ffect of </w:t>
              </w:r>
              <w:r w:rsidRPr="00AB799E">
                <w:rPr>
                  <w:rStyle w:val="Hyperlink"/>
                  <w:lang w:val="en-US"/>
                </w:rPr>
                <w:t>d</w:t>
              </w:r>
              <w:r w:rsidRPr="00AB799E">
                <w:rPr>
                  <w:rStyle w:val="Hyperlink"/>
                  <w:lang w:val="sr-Cyrl-CS"/>
                </w:rPr>
                <w:t xml:space="preserve">ental LED </w:t>
              </w:r>
              <w:r w:rsidRPr="00AB799E">
                <w:rPr>
                  <w:rStyle w:val="Hyperlink"/>
                  <w:lang w:val="en-US"/>
                </w:rPr>
                <w:t>l</w:t>
              </w:r>
              <w:r w:rsidRPr="00AB799E">
                <w:rPr>
                  <w:rStyle w:val="Hyperlink"/>
                  <w:lang w:val="sr-Cyrl-CS"/>
                </w:rPr>
                <w:t>ight-curing unit photoactivation mode on 3D surface morphology of dental nanocomposites evaluated by two-dimensional multifractal detrended fluctuation analysis</w:t>
              </w:r>
            </w:hyperlink>
            <w:r w:rsidRPr="00AB799E">
              <w:rPr>
                <w:lang w:val="sr-Cyrl-CS"/>
              </w:rPr>
              <w:t xml:space="preserve">. </w:t>
            </w:r>
            <w:r w:rsidRPr="00AB799E">
              <w:t xml:space="preserve">Microsc Res Tech. </w:t>
            </w:r>
            <w:r w:rsidRPr="00AB799E">
              <w:rPr>
                <w:lang w:val="sr-Cyrl-CS"/>
              </w:rPr>
              <w:t>2018</w:t>
            </w:r>
            <w:r w:rsidRPr="00AB799E">
              <w:rPr>
                <w:lang w:val="en-US"/>
              </w:rPr>
              <w:t>;81(10):1223-30</w:t>
            </w:r>
          </w:p>
        </w:tc>
        <w:tc>
          <w:tcPr>
            <w:tcW w:w="496" w:type="pct"/>
            <w:vAlign w:val="center"/>
          </w:tcPr>
          <w:p w14:paraId="2600107B" w14:textId="77777777" w:rsidR="003F01EE" w:rsidRPr="00AB799E" w:rsidRDefault="003F01EE" w:rsidP="00584558">
            <w:pPr>
              <w:jc w:val="center"/>
            </w:pPr>
            <w:r w:rsidRPr="00AB799E">
              <w:t>14/21</w:t>
            </w:r>
          </w:p>
          <w:p w14:paraId="6B84F4DB" w14:textId="77777777" w:rsidR="003F01EE" w:rsidRPr="00AB799E" w:rsidRDefault="003F01EE" w:rsidP="00584558">
            <w:pPr>
              <w:jc w:val="center"/>
            </w:pPr>
          </w:p>
        </w:tc>
        <w:tc>
          <w:tcPr>
            <w:tcW w:w="413" w:type="pct"/>
            <w:vAlign w:val="center"/>
          </w:tcPr>
          <w:p w14:paraId="66B25BE9" w14:textId="77777777" w:rsidR="003F01EE" w:rsidRPr="00AB799E" w:rsidRDefault="003F01EE" w:rsidP="00584558">
            <w:pPr>
              <w:jc w:val="center"/>
            </w:pPr>
            <w:r w:rsidRPr="00AB799E">
              <w:t>23</w:t>
            </w:r>
          </w:p>
          <w:p w14:paraId="637CD847" w14:textId="77777777" w:rsidR="003F01EE" w:rsidRPr="00AB799E" w:rsidRDefault="003F01EE" w:rsidP="00584558">
            <w:pPr>
              <w:jc w:val="center"/>
            </w:pPr>
          </w:p>
        </w:tc>
        <w:tc>
          <w:tcPr>
            <w:tcW w:w="453" w:type="pct"/>
            <w:vAlign w:val="center"/>
          </w:tcPr>
          <w:p w14:paraId="47820571" w14:textId="77777777" w:rsidR="003F01EE" w:rsidRPr="00AB799E" w:rsidRDefault="003F01EE" w:rsidP="009D2205">
            <w:pPr>
              <w:jc w:val="center"/>
            </w:pPr>
            <w:r w:rsidRPr="00AB799E">
              <w:t>1.327</w:t>
            </w:r>
          </w:p>
          <w:p w14:paraId="62179E3C" w14:textId="77777777" w:rsidR="003F01EE" w:rsidRPr="00AB799E" w:rsidRDefault="003F01EE" w:rsidP="009D2205">
            <w:pPr>
              <w:jc w:val="center"/>
            </w:pPr>
          </w:p>
        </w:tc>
      </w:tr>
      <w:tr w:rsidR="003F01EE" w:rsidRPr="00026DD7" w14:paraId="1430C08B" w14:textId="77777777" w:rsidTr="00AE1C69">
        <w:trPr>
          <w:trHeight w:val="227"/>
          <w:jc w:val="center"/>
        </w:trPr>
        <w:tc>
          <w:tcPr>
            <w:tcW w:w="248" w:type="pct"/>
            <w:vAlign w:val="center"/>
          </w:tcPr>
          <w:p w14:paraId="0809B28D" w14:textId="77777777" w:rsidR="003F01EE" w:rsidRPr="00AB799E" w:rsidRDefault="003F01EE" w:rsidP="003F01EE">
            <w:pPr>
              <w:jc w:val="center"/>
            </w:pPr>
            <w:r>
              <w:t>6</w:t>
            </w:r>
            <w:r w:rsidRPr="00AB799E">
              <w:t>.</w:t>
            </w:r>
          </w:p>
        </w:tc>
        <w:tc>
          <w:tcPr>
            <w:tcW w:w="3390" w:type="pct"/>
            <w:gridSpan w:val="9"/>
          </w:tcPr>
          <w:p w14:paraId="771388D0" w14:textId="77777777" w:rsidR="003F01EE" w:rsidRPr="00AB799E" w:rsidRDefault="003F01EE" w:rsidP="00AB799E">
            <w:pPr>
              <w:suppressAutoHyphens/>
            </w:pPr>
            <w:r w:rsidRPr="00AB799E">
              <w:t xml:space="preserve">Maravić T, Vasiljević D, Kantardžić I, </w:t>
            </w:r>
            <w:r w:rsidRPr="00AB799E">
              <w:rPr>
                <w:b/>
              </w:rPr>
              <w:t>Lainović T</w:t>
            </w:r>
            <w:r w:rsidRPr="00AB799E">
              <w:t xml:space="preserve">, Lužanin O, Blažić L. </w:t>
            </w:r>
            <w:hyperlink r:id="rId12" w:history="1">
              <w:r w:rsidRPr="00AB799E">
                <w:rPr>
                  <w:rStyle w:val="Hyperlink"/>
                </w:rPr>
                <w:t>Influence of restorative procedures on endodontically treated premolars: Finite element analysis of a CT-scan based three-dimensional model</w:t>
              </w:r>
            </w:hyperlink>
            <w:r w:rsidRPr="00AB799E">
              <w:t>. Dent Mater J. 2018;37(3):493-500.</w:t>
            </w:r>
          </w:p>
        </w:tc>
        <w:tc>
          <w:tcPr>
            <w:tcW w:w="496" w:type="pct"/>
            <w:vAlign w:val="center"/>
          </w:tcPr>
          <w:p w14:paraId="4374793E" w14:textId="77777777" w:rsidR="003F01EE" w:rsidRPr="00AB799E" w:rsidRDefault="003F01EE" w:rsidP="00AB799E">
            <w:pPr>
              <w:jc w:val="center"/>
            </w:pPr>
            <w:r w:rsidRPr="00AB799E">
              <w:t>60/90</w:t>
            </w:r>
          </w:p>
        </w:tc>
        <w:tc>
          <w:tcPr>
            <w:tcW w:w="413" w:type="pct"/>
            <w:vAlign w:val="center"/>
          </w:tcPr>
          <w:p w14:paraId="665C05BB" w14:textId="77777777" w:rsidR="003F01EE" w:rsidRPr="00AB799E" w:rsidRDefault="003F01EE" w:rsidP="00AB799E">
            <w:pPr>
              <w:jc w:val="center"/>
            </w:pPr>
            <w:r w:rsidRPr="00AB799E">
              <w:t>23</w:t>
            </w:r>
          </w:p>
        </w:tc>
        <w:tc>
          <w:tcPr>
            <w:tcW w:w="453" w:type="pct"/>
            <w:vAlign w:val="center"/>
          </w:tcPr>
          <w:p w14:paraId="7354B856" w14:textId="77777777" w:rsidR="003F01EE" w:rsidRPr="00AB799E" w:rsidRDefault="003F01EE" w:rsidP="00AB799E">
            <w:pPr>
              <w:jc w:val="center"/>
            </w:pPr>
            <w:r w:rsidRPr="00AB799E">
              <w:t>1.424</w:t>
            </w:r>
          </w:p>
        </w:tc>
      </w:tr>
      <w:tr w:rsidR="003F01EE" w:rsidRPr="00026DD7" w14:paraId="79EA7530" w14:textId="77777777" w:rsidTr="00AE1C69">
        <w:trPr>
          <w:trHeight w:val="227"/>
          <w:jc w:val="center"/>
        </w:trPr>
        <w:tc>
          <w:tcPr>
            <w:tcW w:w="248" w:type="pct"/>
            <w:vAlign w:val="center"/>
          </w:tcPr>
          <w:p w14:paraId="2D574D5E" w14:textId="77777777" w:rsidR="003F01EE" w:rsidRPr="00AB799E" w:rsidRDefault="003F01EE" w:rsidP="003F01EE">
            <w:pPr>
              <w:jc w:val="center"/>
            </w:pPr>
            <w:r>
              <w:t>7</w:t>
            </w:r>
            <w:r w:rsidRPr="00AB799E">
              <w:t>.</w:t>
            </w:r>
          </w:p>
        </w:tc>
        <w:tc>
          <w:tcPr>
            <w:tcW w:w="3390" w:type="pct"/>
            <w:gridSpan w:val="9"/>
          </w:tcPr>
          <w:p w14:paraId="093FE3D2" w14:textId="77777777" w:rsidR="003F01EE" w:rsidRPr="00AB799E" w:rsidRDefault="003F01EE" w:rsidP="00207C6B">
            <w:pPr>
              <w:jc w:val="both"/>
            </w:pPr>
            <w:r w:rsidRPr="00AB799E">
              <w:t xml:space="preserve">Ţălu Ş, Bramowicz M, Kulesza S, </w:t>
            </w:r>
            <w:r w:rsidRPr="00AB799E">
              <w:rPr>
                <w:b/>
              </w:rPr>
              <w:t>Lainović T</w:t>
            </w:r>
            <w:r w:rsidRPr="00AB799E">
              <w:t xml:space="preserve">, Vilotić M, Blažić L. </w:t>
            </w:r>
            <w:hyperlink r:id="rId13" w:history="1">
              <w:r w:rsidRPr="00AB799E">
                <w:rPr>
                  <w:rStyle w:val="Hyperlink"/>
                </w:rPr>
                <w:t>Influence of the artificial saliva storage on 3-D surface texture characteristics of contemporary dental nanocomposites</w:t>
              </w:r>
            </w:hyperlink>
            <w:r w:rsidRPr="00AB799E">
              <w:t>. J Microsc. 2016; 264(2):198-206.</w:t>
            </w:r>
          </w:p>
        </w:tc>
        <w:tc>
          <w:tcPr>
            <w:tcW w:w="496" w:type="pct"/>
            <w:vAlign w:val="center"/>
          </w:tcPr>
          <w:p w14:paraId="7313AC81" w14:textId="77777777" w:rsidR="003F01EE" w:rsidRPr="00AB799E" w:rsidRDefault="003F01EE" w:rsidP="00AB799E">
            <w:pPr>
              <w:jc w:val="center"/>
            </w:pPr>
            <w:r w:rsidRPr="00AB799E">
              <w:t>3/10</w:t>
            </w:r>
          </w:p>
          <w:p w14:paraId="54CDBA10" w14:textId="77777777" w:rsidR="003F01EE" w:rsidRPr="00AB799E" w:rsidRDefault="003F01EE" w:rsidP="00AB799E">
            <w:pPr>
              <w:jc w:val="center"/>
            </w:pPr>
            <w:r w:rsidRPr="00AB799E">
              <w:t>(2015)</w:t>
            </w:r>
          </w:p>
        </w:tc>
        <w:tc>
          <w:tcPr>
            <w:tcW w:w="413" w:type="pct"/>
            <w:vAlign w:val="center"/>
          </w:tcPr>
          <w:p w14:paraId="7367D28C" w14:textId="77777777" w:rsidR="003F01EE" w:rsidRPr="00AB799E" w:rsidRDefault="003F01EE" w:rsidP="00AB799E">
            <w:pPr>
              <w:jc w:val="center"/>
            </w:pPr>
            <w:r w:rsidRPr="00AB799E">
              <w:t>21</w:t>
            </w:r>
          </w:p>
          <w:p w14:paraId="710543C9" w14:textId="77777777" w:rsidR="003F01EE" w:rsidRPr="00AB799E" w:rsidRDefault="003F01EE" w:rsidP="00AB799E">
            <w:pPr>
              <w:jc w:val="center"/>
            </w:pPr>
            <w:r w:rsidRPr="00AB799E">
              <w:t>(2015)</w:t>
            </w:r>
          </w:p>
        </w:tc>
        <w:tc>
          <w:tcPr>
            <w:tcW w:w="453" w:type="pct"/>
            <w:vAlign w:val="center"/>
          </w:tcPr>
          <w:p w14:paraId="72066AD4" w14:textId="77777777" w:rsidR="003F01EE" w:rsidRPr="00AB799E" w:rsidRDefault="003F01EE" w:rsidP="00AB799E">
            <w:pPr>
              <w:jc w:val="center"/>
            </w:pPr>
            <w:r w:rsidRPr="00AB799E">
              <w:t>2.136</w:t>
            </w:r>
          </w:p>
          <w:p w14:paraId="7B3D4E1C" w14:textId="77777777" w:rsidR="003F01EE" w:rsidRPr="00AB799E" w:rsidRDefault="003F01EE" w:rsidP="00AB799E">
            <w:pPr>
              <w:jc w:val="center"/>
            </w:pPr>
            <w:r w:rsidRPr="00AB799E">
              <w:t>(2015)</w:t>
            </w:r>
          </w:p>
        </w:tc>
      </w:tr>
      <w:tr w:rsidR="003F01EE" w:rsidRPr="00026DD7" w14:paraId="36B22C3A" w14:textId="77777777" w:rsidTr="00AE1C69">
        <w:trPr>
          <w:trHeight w:val="227"/>
          <w:jc w:val="center"/>
        </w:trPr>
        <w:tc>
          <w:tcPr>
            <w:tcW w:w="248" w:type="pct"/>
            <w:vAlign w:val="center"/>
          </w:tcPr>
          <w:p w14:paraId="329EBDBB" w14:textId="77777777" w:rsidR="003F01EE" w:rsidRPr="00AB799E" w:rsidRDefault="003F01EE" w:rsidP="003F01EE">
            <w:pPr>
              <w:jc w:val="center"/>
            </w:pPr>
            <w:r>
              <w:t>8</w:t>
            </w:r>
            <w:r w:rsidRPr="00AB799E">
              <w:t>.</w:t>
            </w:r>
          </w:p>
        </w:tc>
        <w:tc>
          <w:tcPr>
            <w:tcW w:w="3390" w:type="pct"/>
            <w:gridSpan w:val="9"/>
          </w:tcPr>
          <w:p w14:paraId="0EE17C30" w14:textId="77777777" w:rsidR="003F01EE" w:rsidRPr="00AB799E" w:rsidRDefault="003F01EE" w:rsidP="003F01EE">
            <w:pPr>
              <w:snapToGrid w:val="0"/>
              <w:jc w:val="both"/>
            </w:pPr>
            <w:r w:rsidRPr="00AB799E">
              <w:t xml:space="preserve">Talu S, Stach S, </w:t>
            </w:r>
            <w:r w:rsidRPr="00AB799E">
              <w:rPr>
                <w:b/>
              </w:rPr>
              <w:t>Lainović T</w:t>
            </w:r>
            <w:r w:rsidRPr="00AB799E">
              <w:t xml:space="preserve">, Vilotić M, Blažić L, Florin Alb S, </w:t>
            </w:r>
            <w:r>
              <w:t>et al</w:t>
            </w:r>
            <w:r w:rsidRPr="00AB799E">
              <w:t xml:space="preserve">. </w:t>
            </w:r>
            <w:r w:rsidRPr="00AB799E">
              <w:br/>
            </w:r>
            <w:hyperlink r:id="rId14" w:history="1">
              <w:r w:rsidRPr="00AB799E">
                <w:rPr>
                  <w:rStyle w:val="Hyperlink"/>
                </w:rPr>
                <w:t>Surface roughness and morphology of dental nanocomposites polished by four different procedures evaluated by a multifractal approach</w:t>
              </w:r>
            </w:hyperlink>
            <w:r w:rsidRPr="00AB799E">
              <w:t xml:space="preserve">. Appl Surf Sci. 2015;330:20-9.    </w:t>
            </w:r>
          </w:p>
        </w:tc>
        <w:tc>
          <w:tcPr>
            <w:tcW w:w="496" w:type="pct"/>
            <w:vAlign w:val="center"/>
          </w:tcPr>
          <w:p w14:paraId="7B65FB53" w14:textId="77777777" w:rsidR="003F01EE" w:rsidRPr="00AB799E" w:rsidRDefault="003F01EE" w:rsidP="00AB799E">
            <w:pPr>
              <w:snapToGrid w:val="0"/>
              <w:jc w:val="both"/>
            </w:pPr>
            <w:r w:rsidRPr="00AB799E">
              <w:lastRenderedPageBreak/>
              <w:t>1/18</w:t>
            </w:r>
          </w:p>
        </w:tc>
        <w:tc>
          <w:tcPr>
            <w:tcW w:w="413" w:type="pct"/>
            <w:vAlign w:val="center"/>
          </w:tcPr>
          <w:p w14:paraId="1267A0B5" w14:textId="77777777" w:rsidR="003F01EE" w:rsidRPr="00AB799E" w:rsidRDefault="003F01EE" w:rsidP="00AB799E">
            <w:pPr>
              <w:snapToGrid w:val="0"/>
              <w:jc w:val="center"/>
            </w:pPr>
            <w:r w:rsidRPr="00AB799E">
              <w:t>21a</w:t>
            </w:r>
          </w:p>
        </w:tc>
        <w:tc>
          <w:tcPr>
            <w:tcW w:w="453" w:type="pct"/>
            <w:vAlign w:val="center"/>
          </w:tcPr>
          <w:p w14:paraId="2C8CF57B" w14:textId="77777777" w:rsidR="003F01EE" w:rsidRPr="00AB799E" w:rsidRDefault="003F01EE" w:rsidP="00AB799E">
            <w:pPr>
              <w:snapToGrid w:val="0"/>
              <w:jc w:val="both"/>
            </w:pPr>
            <w:r w:rsidRPr="00AB799E">
              <w:t>3.150</w:t>
            </w:r>
          </w:p>
        </w:tc>
      </w:tr>
      <w:tr w:rsidR="003F01EE" w:rsidRPr="00026DD7" w14:paraId="5BF04082" w14:textId="77777777" w:rsidTr="00AE1C69">
        <w:trPr>
          <w:trHeight w:val="227"/>
          <w:jc w:val="center"/>
        </w:trPr>
        <w:tc>
          <w:tcPr>
            <w:tcW w:w="248" w:type="pct"/>
            <w:vAlign w:val="center"/>
          </w:tcPr>
          <w:p w14:paraId="6C577DEA" w14:textId="77777777" w:rsidR="003F01EE" w:rsidRPr="00AB799E" w:rsidRDefault="003F01EE" w:rsidP="00AB799E">
            <w:pPr>
              <w:jc w:val="center"/>
            </w:pPr>
            <w:r>
              <w:t>7.</w:t>
            </w:r>
          </w:p>
        </w:tc>
        <w:tc>
          <w:tcPr>
            <w:tcW w:w="3390" w:type="pct"/>
            <w:gridSpan w:val="9"/>
          </w:tcPr>
          <w:p w14:paraId="738679D5" w14:textId="77777777" w:rsidR="003F01EE" w:rsidRPr="00AB799E" w:rsidRDefault="003F01EE" w:rsidP="00207C6B">
            <w:pPr>
              <w:snapToGrid w:val="0"/>
              <w:jc w:val="both"/>
              <w:rPr>
                <w:color w:val="FF0000"/>
              </w:rPr>
            </w:pPr>
            <w:r w:rsidRPr="00AB799E">
              <w:rPr>
                <w:lang w:val="en-US"/>
              </w:rPr>
              <w:t xml:space="preserve">Vukadinov T, </w:t>
            </w:r>
            <w:r w:rsidRPr="00AB799E">
              <w:rPr>
                <w:bCs/>
                <w:lang w:val="en-US"/>
              </w:rPr>
              <w:t>Blažić L</w:t>
            </w:r>
            <w:r w:rsidRPr="00AB799E">
              <w:rPr>
                <w:lang w:val="en-US"/>
              </w:rPr>
              <w:t xml:space="preserve">, Kantardžić I, </w:t>
            </w:r>
            <w:r w:rsidRPr="00AB799E">
              <w:rPr>
                <w:b/>
                <w:lang w:val="en-US"/>
              </w:rPr>
              <w:t>Lainović T</w:t>
            </w:r>
            <w:r w:rsidRPr="00AB799E">
              <w:rPr>
                <w:lang w:val="en-US"/>
              </w:rPr>
              <w:t xml:space="preserve">. </w:t>
            </w:r>
            <w:hyperlink r:id="rId15" w:history="1">
              <w:r w:rsidRPr="00AB799E">
                <w:rPr>
                  <w:rStyle w:val="Hyperlink"/>
                </w:rPr>
                <w:t>Technical quality of root fillings performed by undergraduate students: a radiographic study</w:t>
              </w:r>
            </w:hyperlink>
            <w:r w:rsidRPr="00AB799E">
              <w:t>. Scientific World Journal. 2014;(ID 751274):(6 pages).</w:t>
            </w:r>
            <w:r w:rsidRPr="00AB799E">
              <w:rPr>
                <w:color w:val="FF0000"/>
              </w:rPr>
              <w:t xml:space="preserve">  </w:t>
            </w:r>
          </w:p>
        </w:tc>
        <w:tc>
          <w:tcPr>
            <w:tcW w:w="496" w:type="pct"/>
            <w:vAlign w:val="center"/>
          </w:tcPr>
          <w:p w14:paraId="08FCDC17" w14:textId="77777777" w:rsidR="003F01EE" w:rsidRPr="00AB799E" w:rsidRDefault="003F01EE" w:rsidP="00AB799E">
            <w:pPr>
              <w:snapToGrid w:val="0"/>
              <w:jc w:val="both"/>
            </w:pPr>
            <w:r w:rsidRPr="00AB799E">
              <w:t>16/55</w:t>
            </w:r>
          </w:p>
          <w:p w14:paraId="67940DA2" w14:textId="77777777" w:rsidR="003F01EE" w:rsidRPr="00AB799E" w:rsidRDefault="003F01EE" w:rsidP="00AB799E">
            <w:pPr>
              <w:snapToGrid w:val="0"/>
              <w:jc w:val="both"/>
            </w:pPr>
            <w:r w:rsidRPr="00AB799E">
              <w:t>(2013)</w:t>
            </w:r>
          </w:p>
        </w:tc>
        <w:tc>
          <w:tcPr>
            <w:tcW w:w="413" w:type="pct"/>
            <w:vAlign w:val="center"/>
          </w:tcPr>
          <w:p w14:paraId="35DBF14B" w14:textId="77777777" w:rsidR="003F01EE" w:rsidRPr="00AB799E" w:rsidRDefault="003F01EE" w:rsidP="00AB799E">
            <w:pPr>
              <w:snapToGrid w:val="0"/>
              <w:jc w:val="center"/>
            </w:pPr>
            <w:r w:rsidRPr="00AB799E">
              <w:t>21</w:t>
            </w:r>
          </w:p>
          <w:p w14:paraId="51C4A43C" w14:textId="77777777" w:rsidR="003F01EE" w:rsidRPr="00AB799E" w:rsidRDefault="003F01EE" w:rsidP="00AB799E">
            <w:pPr>
              <w:snapToGrid w:val="0"/>
              <w:jc w:val="center"/>
            </w:pPr>
            <w:r w:rsidRPr="00AB799E">
              <w:t>(2013)</w:t>
            </w:r>
          </w:p>
        </w:tc>
        <w:tc>
          <w:tcPr>
            <w:tcW w:w="453" w:type="pct"/>
            <w:vAlign w:val="center"/>
          </w:tcPr>
          <w:p w14:paraId="7FDD7167" w14:textId="77777777" w:rsidR="003F01EE" w:rsidRPr="00AB799E" w:rsidRDefault="003F01EE" w:rsidP="00AB799E">
            <w:pPr>
              <w:snapToGrid w:val="0"/>
              <w:jc w:val="both"/>
            </w:pPr>
            <w:r w:rsidRPr="00AB799E">
              <w:t>1,219</w:t>
            </w:r>
          </w:p>
          <w:p w14:paraId="6D5473ED" w14:textId="77777777" w:rsidR="003F01EE" w:rsidRPr="00AB799E" w:rsidRDefault="003F01EE" w:rsidP="00AB799E">
            <w:pPr>
              <w:snapToGrid w:val="0"/>
              <w:jc w:val="both"/>
            </w:pPr>
            <w:r w:rsidRPr="00AB799E">
              <w:t>(2013)</w:t>
            </w:r>
          </w:p>
        </w:tc>
      </w:tr>
      <w:tr w:rsidR="003F01EE" w:rsidRPr="00026DD7" w14:paraId="6B341F81" w14:textId="77777777" w:rsidTr="00AE1C69">
        <w:trPr>
          <w:trHeight w:val="227"/>
          <w:jc w:val="center"/>
        </w:trPr>
        <w:tc>
          <w:tcPr>
            <w:tcW w:w="248" w:type="pct"/>
            <w:vAlign w:val="center"/>
          </w:tcPr>
          <w:p w14:paraId="2AE7AD58" w14:textId="77777777" w:rsidR="003F01EE" w:rsidRPr="00AB799E" w:rsidRDefault="003F01EE" w:rsidP="00AB799E">
            <w:pPr>
              <w:jc w:val="center"/>
            </w:pPr>
            <w:r>
              <w:t>8.</w:t>
            </w:r>
          </w:p>
        </w:tc>
        <w:tc>
          <w:tcPr>
            <w:tcW w:w="3390" w:type="pct"/>
            <w:gridSpan w:val="9"/>
          </w:tcPr>
          <w:p w14:paraId="14F1D4F3" w14:textId="77777777" w:rsidR="003F01EE" w:rsidRPr="00AB799E" w:rsidRDefault="003F01EE" w:rsidP="00207C6B">
            <w:pPr>
              <w:jc w:val="both"/>
            </w:pPr>
            <w:r w:rsidRPr="00AB799E">
              <w:rPr>
                <w:b/>
              </w:rPr>
              <w:t>Lainović T</w:t>
            </w:r>
            <w:r w:rsidRPr="00AB799E">
              <w:t>, Vilotić M, Kakaš D, Blažić L, Markovic D, Ivanišević A. </w:t>
            </w:r>
            <w:hyperlink r:id="rId16" w:history="1">
              <w:r w:rsidRPr="00AB799E">
                <w:rPr>
                  <w:rStyle w:val="Hyperlink"/>
                </w:rPr>
                <w:t>Determination of surface roughness and topography of dental resin-based nanocomposites using AFM analysis</w:t>
              </w:r>
            </w:hyperlink>
            <w:r w:rsidRPr="00AB799E">
              <w:t>. Bosn J Basic Med Sci. 2013;13(1):34-43.</w:t>
            </w:r>
          </w:p>
        </w:tc>
        <w:tc>
          <w:tcPr>
            <w:tcW w:w="496" w:type="pct"/>
            <w:vAlign w:val="center"/>
          </w:tcPr>
          <w:p w14:paraId="1C8328CD" w14:textId="77777777" w:rsidR="003F01EE" w:rsidRPr="00AB799E" w:rsidRDefault="003F01EE" w:rsidP="00AB799E">
            <w:pPr>
              <w:jc w:val="center"/>
            </w:pPr>
            <w:r w:rsidRPr="00AB799E">
              <w:t>115/124</w:t>
            </w:r>
          </w:p>
        </w:tc>
        <w:tc>
          <w:tcPr>
            <w:tcW w:w="413" w:type="pct"/>
            <w:vAlign w:val="center"/>
          </w:tcPr>
          <w:p w14:paraId="6EC0EEA0" w14:textId="77777777" w:rsidR="003F01EE" w:rsidRPr="00AB799E" w:rsidRDefault="003F01EE" w:rsidP="00AB799E">
            <w:pPr>
              <w:jc w:val="center"/>
            </w:pPr>
            <w:r w:rsidRPr="00AB799E">
              <w:t>23</w:t>
            </w:r>
          </w:p>
        </w:tc>
        <w:tc>
          <w:tcPr>
            <w:tcW w:w="453" w:type="pct"/>
            <w:vAlign w:val="center"/>
          </w:tcPr>
          <w:p w14:paraId="7A8F6C21" w14:textId="77777777" w:rsidR="003F01EE" w:rsidRPr="00AB799E" w:rsidRDefault="003F01EE" w:rsidP="00AB799E">
            <w:pPr>
              <w:jc w:val="center"/>
            </w:pPr>
            <w:r w:rsidRPr="00AB799E">
              <w:t>0.413</w:t>
            </w:r>
          </w:p>
        </w:tc>
      </w:tr>
      <w:tr w:rsidR="003F01EE" w:rsidRPr="00026DD7" w14:paraId="058FCBBA" w14:textId="77777777" w:rsidTr="00774809">
        <w:trPr>
          <w:trHeight w:val="227"/>
          <w:jc w:val="center"/>
        </w:trPr>
        <w:tc>
          <w:tcPr>
            <w:tcW w:w="5000" w:type="pct"/>
            <w:gridSpan w:val="13"/>
            <w:vAlign w:val="center"/>
          </w:tcPr>
          <w:p w14:paraId="49A978E5" w14:textId="77777777" w:rsidR="003F01EE" w:rsidRPr="00026DD7" w:rsidRDefault="003F01EE" w:rsidP="00696C36">
            <w:pPr>
              <w:spacing w:after="60"/>
              <w:rPr>
                <w:b/>
                <w:lang w:val="sr-Cyrl-CS"/>
              </w:rPr>
            </w:pPr>
            <w:r w:rsidRPr="00026DD7">
              <w:rPr>
                <w:b/>
                <w:lang w:val="sr-Cyrl-CS"/>
              </w:rPr>
              <w:t>Збирни подаци научне активност наставника</w:t>
            </w:r>
          </w:p>
        </w:tc>
      </w:tr>
      <w:tr w:rsidR="003F01EE" w:rsidRPr="00026DD7" w14:paraId="6086A25A" w14:textId="77777777" w:rsidTr="00774809">
        <w:trPr>
          <w:trHeight w:val="227"/>
          <w:jc w:val="center"/>
        </w:trPr>
        <w:tc>
          <w:tcPr>
            <w:tcW w:w="2321" w:type="pct"/>
            <w:gridSpan w:val="6"/>
            <w:vAlign w:val="center"/>
          </w:tcPr>
          <w:p w14:paraId="78874C93" w14:textId="77777777" w:rsidR="003F01EE" w:rsidRPr="00026DD7" w:rsidRDefault="003F01EE" w:rsidP="00696C36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Укупан број цитата, без аутоцитата</w:t>
            </w:r>
          </w:p>
        </w:tc>
        <w:tc>
          <w:tcPr>
            <w:tcW w:w="2679" w:type="pct"/>
            <w:gridSpan w:val="7"/>
            <w:vAlign w:val="center"/>
          </w:tcPr>
          <w:p w14:paraId="79919178" w14:textId="77777777" w:rsidR="003F01EE" w:rsidRPr="00AB799E" w:rsidRDefault="003F01EE" w:rsidP="00B33442">
            <w:pPr>
              <w:spacing w:after="60"/>
              <w:rPr>
                <w:lang w:val="sr-Latn-RS"/>
              </w:rPr>
            </w:pPr>
            <w:r>
              <w:rPr>
                <w:lang w:val="sr-Latn-RS"/>
              </w:rPr>
              <w:t>138</w:t>
            </w:r>
          </w:p>
        </w:tc>
      </w:tr>
      <w:tr w:rsidR="003F01EE" w:rsidRPr="00026DD7" w14:paraId="6F756009" w14:textId="77777777" w:rsidTr="00774809">
        <w:trPr>
          <w:trHeight w:val="227"/>
          <w:jc w:val="center"/>
        </w:trPr>
        <w:tc>
          <w:tcPr>
            <w:tcW w:w="2321" w:type="pct"/>
            <w:gridSpan w:val="6"/>
            <w:vAlign w:val="center"/>
          </w:tcPr>
          <w:p w14:paraId="280F36FB" w14:textId="77777777" w:rsidR="003F01EE" w:rsidRPr="00026DD7" w:rsidRDefault="003F01EE" w:rsidP="00696C36">
            <w:pPr>
              <w:spacing w:after="60"/>
              <w:rPr>
                <w:lang w:val="sr-Cyrl-CS"/>
              </w:rPr>
            </w:pPr>
            <w:r w:rsidRPr="00026DD7">
              <w:rPr>
                <w:lang w:val="sr-Cyrl-CS"/>
              </w:rPr>
              <w:t>Укупан број радова са SCI (или SSCI) листе</w:t>
            </w:r>
          </w:p>
        </w:tc>
        <w:tc>
          <w:tcPr>
            <w:tcW w:w="2679" w:type="pct"/>
            <w:gridSpan w:val="7"/>
            <w:vAlign w:val="center"/>
          </w:tcPr>
          <w:p w14:paraId="6ABCFE51" w14:textId="77777777" w:rsidR="003F01EE" w:rsidRPr="00AB799E" w:rsidRDefault="003F01EE" w:rsidP="00696C36">
            <w:pPr>
              <w:spacing w:after="60"/>
              <w:rPr>
                <w:lang w:val="sr-Latn-RS"/>
              </w:rPr>
            </w:pPr>
            <w:r>
              <w:rPr>
                <w:lang w:val="sr-Latn-RS"/>
              </w:rPr>
              <w:t>11</w:t>
            </w:r>
          </w:p>
        </w:tc>
      </w:tr>
      <w:tr w:rsidR="003F01EE" w:rsidRPr="00026DD7" w14:paraId="057076B1" w14:textId="77777777" w:rsidTr="00AE1C69">
        <w:trPr>
          <w:trHeight w:val="227"/>
          <w:jc w:val="center"/>
        </w:trPr>
        <w:tc>
          <w:tcPr>
            <w:tcW w:w="2321" w:type="pct"/>
            <w:gridSpan w:val="6"/>
            <w:vAlign w:val="center"/>
          </w:tcPr>
          <w:p w14:paraId="04F227B8" w14:textId="77777777" w:rsidR="003F01EE" w:rsidRPr="00026DD7" w:rsidRDefault="003F01EE" w:rsidP="00696C36">
            <w:pPr>
              <w:spacing w:after="60"/>
              <w:rPr>
                <w:b/>
                <w:lang w:val="sr-Cyrl-CS"/>
              </w:rPr>
            </w:pPr>
            <w:r w:rsidRPr="00026DD7">
              <w:rPr>
                <w:lang w:val="sr-Cyrl-CS"/>
              </w:rPr>
              <w:t>Тренутно учешће на пројектима</w:t>
            </w:r>
          </w:p>
        </w:tc>
        <w:tc>
          <w:tcPr>
            <w:tcW w:w="542" w:type="pct"/>
            <w:gridSpan w:val="2"/>
            <w:vAlign w:val="center"/>
          </w:tcPr>
          <w:p w14:paraId="58EA676E" w14:textId="77777777" w:rsidR="003F01EE" w:rsidRPr="00026DD7" w:rsidRDefault="003F01EE" w:rsidP="00696C36">
            <w:pPr>
              <w:spacing w:after="60"/>
              <w:rPr>
                <w:b/>
                <w:lang w:val="sr-Latn-RS"/>
              </w:rPr>
            </w:pPr>
            <w:r w:rsidRPr="00026DD7">
              <w:rPr>
                <w:lang w:val="sr-Cyrl-CS"/>
              </w:rPr>
              <w:t>Домаћи</w:t>
            </w:r>
            <w:r w:rsidRPr="00026DD7">
              <w:rPr>
                <w:lang w:val="sr-Latn-RS"/>
              </w:rPr>
              <w:t xml:space="preserve"> - 2</w:t>
            </w:r>
          </w:p>
        </w:tc>
        <w:tc>
          <w:tcPr>
            <w:tcW w:w="2137" w:type="pct"/>
            <w:gridSpan w:val="5"/>
            <w:vAlign w:val="center"/>
          </w:tcPr>
          <w:p w14:paraId="338EB988" w14:textId="77777777" w:rsidR="003F01EE" w:rsidRPr="00026DD7" w:rsidRDefault="003F01EE" w:rsidP="00696C36">
            <w:pPr>
              <w:spacing w:after="60"/>
              <w:rPr>
                <w:b/>
                <w:lang w:val="sr-Latn-RS"/>
              </w:rPr>
            </w:pPr>
            <w:r w:rsidRPr="00026DD7">
              <w:rPr>
                <w:lang w:val="sr-Cyrl-CS"/>
              </w:rPr>
              <w:t>Међународни</w:t>
            </w:r>
            <w:r w:rsidRPr="00026DD7">
              <w:rPr>
                <w:lang w:val="sr-Latn-RS"/>
              </w:rPr>
              <w:t xml:space="preserve"> -3</w:t>
            </w:r>
          </w:p>
        </w:tc>
      </w:tr>
      <w:tr w:rsidR="003F01EE" w:rsidRPr="00026DD7" w14:paraId="5CA09644" w14:textId="77777777" w:rsidTr="00AE1C69">
        <w:trPr>
          <w:trHeight w:val="227"/>
          <w:jc w:val="center"/>
        </w:trPr>
        <w:tc>
          <w:tcPr>
            <w:tcW w:w="2321" w:type="pct"/>
            <w:gridSpan w:val="6"/>
            <w:vAlign w:val="center"/>
          </w:tcPr>
          <w:p w14:paraId="46862770" w14:textId="77777777" w:rsidR="003F01EE" w:rsidRPr="00026DD7" w:rsidRDefault="003F01EE" w:rsidP="00696C36">
            <w:pPr>
              <w:spacing w:after="60"/>
              <w:rPr>
                <w:b/>
                <w:lang w:val="sr-Cyrl-CS"/>
              </w:rPr>
            </w:pPr>
            <w:r w:rsidRPr="00026DD7">
              <w:rPr>
                <w:lang w:val="sr-Cyrl-CS"/>
              </w:rPr>
              <w:t>Усавршавања</w:t>
            </w:r>
          </w:p>
        </w:tc>
        <w:tc>
          <w:tcPr>
            <w:tcW w:w="2679" w:type="pct"/>
            <w:gridSpan w:val="7"/>
            <w:vAlign w:val="center"/>
          </w:tcPr>
          <w:p w14:paraId="23A3C3F0" w14:textId="77777777" w:rsidR="003F01EE" w:rsidRPr="00026DD7" w:rsidRDefault="003F01EE" w:rsidP="00AE1C69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 w:rsidRPr="00026DD7">
              <w:rPr>
                <w:lang w:val="sr-Cyrl-CS"/>
              </w:rPr>
              <w:t xml:space="preserve">Лион, </w:t>
            </w:r>
            <w:r w:rsidRPr="00026DD7">
              <w:rPr>
                <w:lang w:val="sr-Cyrl-RS"/>
              </w:rPr>
              <w:t>једномесечни</w:t>
            </w:r>
            <w:r w:rsidRPr="00026DD7">
              <w:rPr>
                <w:lang w:val="sr-Cyrl-CS"/>
              </w:rPr>
              <w:t xml:space="preserve"> истраживачки боравак у Институту за светлост и материју (фр. </w:t>
            </w:r>
            <w:r w:rsidRPr="00026DD7">
              <w:rPr>
                <w:i/>
                <w:iCs/>
                <w:lang w:val="fr-FR"/>
              </w:rPr>
              <w:t>Institut</w:t>
            </w:r>
            <w:r w:rsidRPr="00026DD7">
              <w:rPr>
                <w:i/>
                <w:iCs/>
                <w:lang w:val="sr-Cyrl-CS"/>
              </w:rPr>
              <w:t xml:space="preserve"> </w:t>
            </w:r>
            <w:r w:rsidRPr="00026DD7">
              <w:rPr>
                <w:i/>
                <w:iCs/>
                <w:lang w:val="fr-FR"/>
              </w:rPr>
              <w:t>Lumi</w:t>
            </w:r>
            <w:r w:rsidRPr="00026DD7">
              <w:rPr>
                <w:i/>
                <w:iCs/>
                <w:lang w:val="sr-Cyrl-CS"/>
              </w:rPr>
              <w:t>è</w:t>
            </w:r>
            <w:r w:rsidRPr="00026DD7">
              <w:rPr>
                <w:i/>
                <w:iCs/>
                <w:lang w:val="fr-FR"/>
              </w:rPr>
              <w:t>re</w:t>
            </w:r>
            <w:r w:rsidRPr="00026DD7">
              <w:rPr>
                <w:i/>
                <w:iCs/>
                <w:lang w:val="sr-Cyrl-CS"/>
              </w:rPr>
              <w:t xml:space="preserve"> </w:t>
            </w:r>
            <w:r w:rsidRPr="00026DD7">
              <w:rPr>
                <w:i/>
                <w:iCs/>
                <w:lang w:val="fr-FR"/>
              </w:rPr>
              <w:t>Mati</w:t>
            </w:r>
            <w:r w:rsidRPr="00026DD7">
              <w:rPr>
                <w:i/>
                <w:iCs/>
                <w:lang w:val="sr-Cyrl-CS"/>
              </w:rPr>
              <w:t>è</w:t>
            </w:r>
            <w:r w:rsidRPr="00026DD7">
              <w:rPr>
                <w:i/>
                <w:iCs/>
                <w:lang w:val="fr-FR"/>
              </w:rPr>
              <w:t>re</w:t>
            </w:r>
            <w:r w:rsidRPr="00026DD7">
              <w:rPr>
                <w:lang w:val="sr-Cyrl-CS"/>
              </w:rPr>
              <w:t>), јануар 2019.</w:t>
            </w:r>
          </w:p>
        </w:tc>
      </w:tr>
      <w:tr w:rsidR="003F01EE" w:rsidRPr="00026DD7" w14:paraId="6CB4BBAE" w14:textId="77777777" w:rsidTr="00AE1C69">
        <w:trPr>
          <w:trHeight w:val="227"/>
          <w:jc w:val="center"/>
        </w:trPr>
        <w:tc>
          <w:tcPr>
            <w:tcW w:w="2321" w:type="pct"/>
            <w:gridSpan w:val="6"/>
            <w:vAlign w:val="center"/>
          </w:tcPr>
          <w:p w14:paraId="17B1A4DE" w14:textId="77777777" w:rsidR="003F01EE" w:rsidRPr="00026DD7" w:rsidRDefault="003F01EE" w:rsidP="00696C36">
            <w:pPr>
              <w:spacing w:after="60"/>
              <w:rPr>
                <w:lang w:val="sr-Cyrl-CS"/>
              </w:rPr>
            </w:pPr>
          </w:p>
        </w:tc>
        <w:tc>
          <w:tcPr>
            <w:tcW w:w="2679" w:type="pct"/>
            <w:gridSpan w:val="7"/>
            <w:vAlign w:val="center"/>
          </w:tcPr>
          <w:p w14:paraId="150E9D49" w14:textId="77777777" w:rsidR="003F01EE" w:rsidRPr="00026DD7" w:rsidRDefault="003F01EE" w:rsidP="00AE1C69">
            <w:pPr>
              <w:widowControl/>
              <w:autoSpaceDE/>
              <w:autoSpaceDN/>
              <w:adjustRightInd/>
              <w:jc w:val="both"/>
              <w:rPr>
                <w:b/>
                <w:lang w:val="sr-Cyrl-CS"/>
              </w:rPr>
            </w:pPr>
            <w:r w:rsidRPr="00026DD7">
              <w:rPr>
                <w:lang w:val="sr-Cyrl-CS"/>
              </w:rPr>
              <w:t xml:space="preserve">Лион, двомесечни истраживачки боравак у Институту за светлост и материју (фр. </w:t>
            </w:r>
            <w:r w:rsidRPr="00026DD7">
              <w:rPr>
                <w:i/>
                <w:iCs/>
                <w:lang w:val="fr-FR"/>
              </w:rPr>
              <w:t>Institut</w:t>
            </w:r>
            <w:r w:rsidRPr="00026DD7">
              <w:rPr>
                <w:i/>
                <w:iCs/>
                <w:lang w:val="sr-Cyrl-CS"/>
              </w:rPr>
              <w:t xml:space="preserve"> </w:t>
            </w:r>
            <w:r w:rsidRPr="00026DD7">
              <w:rPr>
                <w:i/>
                <w:iCs/>
                <w:lang w:val="fr-FR"/>
              </w:rPr>
              <w:t>Lumi</w:t>
            </w:r>
            <w:r w:rsidRPr="00026DD7">
              <w:rPr>
                <w:i/>
                <w:iCs/>
                <w:lang w:val="sr-Cyrl-CS"/>
              </w:rPr>
              <w:t>è</w:t>
            </w:r>
            <w:r w:rsidRPr="00026DD7">
              <w:rPr>
                <w:i/>
                <w:iCs/>
                <w:lang w:val="fr-FR"/>
              </w:rPr>
              <w:t>re</w:t>
            </w:r>
            <w:r w:rsidRPr="00026DD7">
              <w:rPr>
                <w:i/>
                <w:iCs/>
                <w:lang w:val="sr-Cyrl-CS"/>
              </w:rPr>
              <w:t xml:space="preserve"> </w:t>
            </w:r>
            <w:r w:rsidRPr="00026DD7">
              <w:rPr>
                <w:i/>
                <w:iCs/>
                <w:lang w:val="fr-FR"/>
              </w:rPr>
              <w:t>Mati</w:t>
            </w:r>
            <w:r w:rsidRPr="00026DD7">
              <w:rPr>
                <w:i/>
                <w:iCs/>
                <w:lang w:val="sr-Cyrl-CS"/>
              </w:rPr>
              <w:t>è</w:t>
            </w:r>
            <w:r w:rsidRPr="00026DD7">
              <w:rPr>
                <w:i/>
                <w:iCs/>
                <w:lang w:val="fr-FR"/>
              </w:rPr>
              <w:t>re</w:t>
            </w:r>
            <w:r w:rsidRPr="00026DD7">
              <w:rPr>
                <w:lang w:val="sr-Cyrl-CS"/>
              </w:rPr>
              <w:t>), март/април 2018.</w:t>
            </w:r>
          </w:p>
        </w:tc>
      </w:tr>
      <w:tr w:rsidR="003F01EE" w:rsidRPr="00026DD7" w14:paraId="2D7BFC24" w14:textId="77777777" w:rsidTr="00AE1C69">
        <w:trPr>
          <w:trHeight w:val="227"/>
          <w:jc w:val="center"/>
        </w:trPr>
        <w:tc>
          <w:tcPr>
            <w:tcW w:w="2321" w:type="pct"/>
            <w:gridSpan w:val="6"/>
            <w:vAlign w:val="center"/>
          </w:tcPr>
          <w:p w14:paraId="6C90EAF5" w14:textId="77777777" w:rsidR="003F01EE" w:rsidRPr="00026DD7" w:rsidRDefault="003F01EE" w:rsidP="00696C36">
            <w:pPr>
              <w:spacing w:after="60"/>
              <w:rPr>
                <w:lang w:val="sr-Cyrl-CS"/>
              </w:rPr>
            </w:pPr>
          </w:p>
        </w:tc>
        <w:tc>
          <w:tcPr>
            <w:tcW w:w="2679" w:type="pct"/>
            <w:gridSpan w:val="7"/>
            <w:vAlign w:val="center"/>
          </w:tcPr>
          <w:p w14:paraId="0E92B6D0" w14:textId="77777777" w:rsidR="003F01EE" w:rsidRPr="00026DD7" w:rsidRDefault="003F01EE" w:rsidP="00AE1C69">
            <w:pPr>
              <w:widowControl/>
              <w:autoSpaceDE/>
              <w:autoSpaceDN/>
              <w:adjustRightInd/>
              <w:jc w:val="both"/>
              <w:rPr>
                <w:b/>
                <w:lang w:val="sr-Cyrl-CS"/>
              </w:rPr>
            </w:pPr>
            <w:r w:rsidRPr="00026DD7">
              <w:rPr>
                <w:lang w:val="sr-Cyrl-CS"/>
              </w:rPr>
              <w:t>Стипендиста Француске владе у 2017. години за истраживачки боравак у Бордоу, у</w:t>
            </w:r>
            <w:r w:rsidRPr="00026DD7">
              <w:rPr>
                <w:lang w:val="sr-Latn-RS"/>
              </w:rPr>
              <w:t xml:space="preserve"> </w:t>
            </w:r>
            <w:r w:rsidRPr="00026DD7">
              <w:rPr>
                <w:lang w:val="sr-Cyrl-CS"/>
              </w:rPr>
              <w:t xml:space="preserve">француском Националном институту за здравље и медицинска истраживања, у Лабораторији за биоинжењерство ткива (БиоТис, ИНСЕРМ У1026),  септембар и октобар 2017. </w:t>
            </w:r>
          </w:p>
        </w:tc>
      </w:tr>
      <w:tr w:rsidR="003F01EE" w:rsidRPr="00026DD7" w14:paraId="76F33A5C" w14:textId="77777777" w:rsidTr="00774809">
        <w:trPr>
          <w:trHeight w:val="227"/>
          <w:jc w:val="center"/>
        </w:trPr>
        <w:tc>
          <w:tcPr>
            <w:tcW w:w="2321" w:type="pct"/>
            <w:gridSpan w:val="6"/>
            <w:vAlign w:val="center"/>
          </w:tcPr>
          <w:p w14:paraId="0884BBDC" w14:textId="77777777" w:rsidR="003F01EE" w:rsidRPr="00026DD7" w:rsidRDefault="003F01EE" w:rsidP="00696C36">
            <w:pPr>
              <w:spacing w:after="60"/>
              <w:rPr>
                <w:b/>
                <w:lang w:val="sr-Cyrl-CS"/>
              </w:rPr>
            </w:pPr>
            <w:r w:rsidRPr="00026DD7">
              <w:rPr>
                <w:lang w:val="sr-Cyrl-CS"/>
              </w:rPr>
              <w:t>Други подаци које сматрате релевантним</w:t>
            </w:r>
          </w:p>
        </w:tc>
        <w:tc>
          <w:tcPr>
            <w:tcW w:w="2679" w:type="pct"/>
            <w:gridSpan w:val="7"/>
            <w:vAlign w:val="center"/>
          </w:tcPr>
          <w:p w14:paraId="6727A509" w14:textId="77777777" w:rsidR="003F01EE" w:rsidRPr="00026DD7" w:rsidRDefault="003F01EE" w:rsidP="00696C36">
            <w:pPr>
              <w:spacing w:after="60"/>
              <w:rPr>
                <w:b/>
                <w:lang w:val="sr-Cyrl-CS"/>
              </w:rPr>
            </w:pPr>
            <w:r w:rsidRPr="00026DD7">
              <w:rPr>
                <w:lang w:val="sr-Cyrl-RS"/>
              </w:rPr>
              <w:t>2019.-2020. Руководилац је интердисциплинарног пројекта „Минимално инвазивна, селективна аблација зубног каријеса фемтосекундним ласером“ финансираног од Центра за развој лидерства Србије.</w:t>
            </w:r>
          </w:p>
        </w:tc>
      </w:tr>
      <w:tr w:rsidR="003F01EE" w:rsidRPr="00026DD7" w14:paraId="60BF33E9" w14:textId="77777777" w:rsidTr="00774809">
        <w:trPr>
          <w:trHeight w:val="227"/>
          <w:jc w:val="center"/>
        </w:trPr>
        <w:tc>
          <w:tcPr>
            <w:tcW w:w="2321" w:type="pct"/>
            <w:gridSpan w:val="6"/>
            <w:vAlign w:val="center"/>
          </w:tcPr>
          <w:p w14:paraId="6C12D16E" w14:textId="77777777" w:rsidR="003F01EE" w:rsidRPr="00026DD7" w:rsidRDefault="003F01EE" w:rsidP="00696C36">
            <w:pPr>
              <w:spacing w:after="60"/>
              <w:rPr>
                <w:lang w:val="sr-Cyrl-CS"/>
              </w:rPr>
            </w:pPr>
          </w:p>
        </w:tc>
        <w:tc>
          <w:tcPr>
            <w:tcW w:w="2679" w:type="pct"/>
            <w:gridSpan w:val="7"/>
            <w:vAlign w:val="center"/>
          </w:tcPr>
          <w:p w14:paraId="28F96C76" w14:textId="77777777" w:rsidR="003F01EE" w:rsidRPr="00026DD7" w:rsidRDefault="003F01EE" w:rsidP="00392F1B">
            <w:pPr>
              <w:widowControl/>
              <w:rPr>
                <w:rFonts w:eastAsia="CIDFont+F2"/>
                <w:lang w:val="sr-Latn-RS" w:eastAsia="en-US"/>
              </w:rPr>
            </w:pPr>
            <w:r w:rsidRPr="00026DD7">
              <w:rPr>
                <w:lang w:val="sr-Cyrl-RS"/>
              </w:rPr>
              <w:t>2021-2023. Заједно са</w:t>
            </w:r>
            <w:r w:rsidRPr="00026DD7">
              <w:rPr>
                <w:lang w:val="sr-Latn-RS"/>
              </w:rPr>
              <w:t xml:space="preserve"> </w:t>
            </w:r>
            <w:r w:rsidRPr="00026DD7">
              <w:rPr>
                <w:lang w:val="sr-Cyrl-RS"/>
              </w:rPr>
              <w:t xml:space="preserve">научним сарадником </w:t>
            </w:r>
            <w:r w:rsidRPr="00026DD7">
              <w:rPr>
                <w:lang w:val="sr-Latn-RS"/>
              </w:rPr>
              <w:t>Thomas Dehoux</w:t>
            </w:r>
            <w:r w:rsidRPr="00026DD7">
              <w:rPr>
                <w:lang w:val="sr-Cyrl-RS"/>
              </w:rPr>
              <w:t>, руководилац је билатералног пројекта између Србије и Француске, под насловом: „</w:t>
            </w:r>
            <w:r w:rsidRPr="00026DD7">
              <w:rPr>
                <w:rFonts w:eastAsia="CIDFont+F2"/>
                <w:lang w:val="sr-Latn-RS" w:eastAsia="en-US"/>
              </w:rPr>
              <w:t>Брилуан спектроскопија и нелинеарна ласерска скенирајућа микроскопија – потенцијално нови</w:t>
            </w:r>
          </w:p>
          <w:p w14:paraId="03C2BC51" w14:textId="77777777" w:rsidR="003F01EE" w:rsidRPr="00026DD7" w:rsidRDefault="003F01EE" w:rsidP="00392F1B">
            <w:pPr>
              <w:spacing w:after="60"/>
              <w:rPr>
                <w:lang w:val="sr-Cyrl-RS"/>
              </w:rPr>
            </w:pPr>
            <w:r w:rsidRPr="00026DD7">
              <w:rPr>
                <w:rFonts w:eastAsia="CIDFont+F2"/>
                <w:lang w:val="sr-Latn-RS" w:eastAsia="en-US"/>
              </w:rPr>
              <w:t>дијагностички алати у стоматологији</w:t>
            </w:r>
            <w:r w:rsidRPr="00026DD7">
              <w:rPr>
                <w:rFonts w:eastAsia="CIDFont+F2"/>
                <w:lang w:val="sr-Cyrl-RS" w:eastAsia="en-US"/>
              </w:rPr>
              <w:t>“</w:t>
            </w:r>
            <w:r w:rsidRPr="00026DD7">
              <w:rPr>
                <w:lang w:val="sr-Cyrl-RS"/>
              </w:rPr>
              <w:t>. Пројекат је финансиран од стране Министарства просвете, науке и технолошког развоја Републике Србије и Министарства иностраних послова Републике Француске, у оквиру Програма „Павле Савић“</w:t>
            </w:r>
          </w:p>
        </w:tc>
      </w:tr>
      <w:tr w:rsidR="003F01EE" w:rsidRPr="00026DD7" w14:paraId="123D8025" w14:textId="77777777" w:rsidTr="00774809">
        <w:trPr>
          <w:trHeight w:val="227"/>
          <w:jc w:val="center"/>
        </w:trPr>
        <w:tc>
          <w:tcPr>
            <w:tcW w:w="2321" w:type="pct"/>
            <w:gridSpan w:val="6"/>
            <w:vAlign w:val="center"/>
          </w:tcPr>
          <w:p w14:paraId="22374C3C" w14:textId="77777777" w:rsidR="003F01EE" w:rsidRPr="00026DD7" w:rsidRDefault="003F01EE" w:rsidP="00696C36">
            <w:pPr>
              <w:spacing w:after="60"/>
              <w:rPr>
                <w:b/>
                <w:lang w:val="sr-Cyrl-CS"/>
              </w:rPr>
            </w:pPr>
            <w:r w:rsidRPr="00026DD7">
              <w:rPr>
                <w:lang w:val="sr-Cyrl-CS"/>
              </w:rPr>
              <w:t>Максимална дужине не сме бити већа од  2 странице А4</w:t>
            </w:r>
          </w:p>
        </w:tc>
        <w:tc>
          <w:tcPr>
            <w:tcW w:w="2679" w:type="pct"/>
            <w:gridSpan w:val="7"/>
            <w:vAlign w:val="center"/>
          </w:tcPr>
          <w:p w14:paraId="3E74646D" w14:textId="77777777" w:rsidR="003F01EE" w:rsidRPr="00026DD7" w:rsidRDefault="003F01EE" w:rsidP="00696C36">
            <w:pPr>
              <w:spacing w:after="60"/>
              <w:rPr>
                <w:b/>
                <w:lang w:val="sr-Cyrl-CS"/>
              </w:rPr>
            </w:pPr>
          </w:p>
        </w:tc>
      </w:tr>
    </w:tbl>
    <w:p w14:paraId="5C69B70C" w14:textId="77777777" w:rsidR="001543AE" w:rsidRPr="00026DD7" w:rsidRDefault="001543AE" w:rsidP="001543AE"/>
    <w:p w14:paraId="5EA03C9F" w14:textId="77777777" w:rsidR="00A96A06" w:rsidRPr="00026DD7" w:rsidRDefault="00A96A06"/>
    <w:sectPr w:rsidR="00A96A06" w:rsidRPr="00026DD7" w:rsidSect="00A96A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IDFont+F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141DEE0"/>
    <w:multiLevelType w:val="hybridMultilevel"/>
    <w:tmpl w:val="A424E12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7BC7230"/>
    <w:multiLevelType w:val="hybridMultilevel"/>
    <w:tmpl w:val="CC4869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8541B8D"/>
    <w:multiLevelType w:val="hybridMultilevel"/>
    <w:tmpl w:val="EC087968"/>
    <w:lvl w:ilvl="0" w:tplc="DB68D556">
      <w:start w:val="1"/>
      <w:numFmt w:val="decimal"/>
      <w:lvlText w:val="%1."/>
      <w:lvlJc w:val="left"/>
      <w:pPr>
        <w:ind w:left="98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04" w:hanging="360"/>
      </w:pPr>
    </w:lvl>
    <w:lvl w:ilvl="2" w:tplc="241A001B" w:tentative="1">
      <w:start w:val="1"/>
      <w:numFmt w:val="lowerRoman"/>
      <w:lvlText w:val="%3."/>
      <w:lvlJc w:val="right"/>
      <w:pPr>
        <w:ind w:left="2424" w:hanging="180"/>
      </w:pPr>
    </w:lvl>
    <w:lvl w:ilvl="3" w:tplc="241A000F" w:tentative="1">
      <w:start w:val="1"/>
      <w:numFmt w:val="decimal"/>
      <w:lvlText w:val="%4."/>
      <w:lvlJc w:val="left"/>
      <w:pPr>
        <w:ind w:left="3144" w:hanging="360"/>
      </w:pPr>
    </w:lvl>
    <w:lvl w:ilvl="4" w:tplc="241A0019" w:tentative="1">
      <w:start w:val="1"/>
      <w:numFmt w:val="lowerLetter"/>
      <w:lvlText w:val="%5."/>
      <w:lvlJc w:val="left"/>
      <w:pPr>
        <w:ind w:left="3864" w:hanging="360"/>
      </w:pPr>
    </w:lvl>
    <w:lvl w:ilvl="5" w:tplc="241A001B" w:tentative="1">
      <w:start w:val="1"/>
      <w:numFmt w:val="lowerRoman"/>
      <w:lvlText w:val="%6."/>
      <w:lvlJc w:val="right"/>
      <w:pPr>
        <w:ind w:left="4584" w:hanging="180"/>
      </w:pPr>
    </w:lvl>
    <w:lvl w:ilvl="6" w:tplc="241A000F" w:tentative="1">
      <w:start w:val="1"/>
      <w:numFmt w:val="decimal"/>
      <w:lvlText w:val="%7."/>
      <w:lvlJc w:val="left"/>
      <w:pPr>
        <w:ind w:left="5304" w:hanging="360"/>
      </w:pPr>
    </w:lvl>
    <w:lvl w:ilvl="7" w:tplc="241A0019" w:tentative="1">
      <w:start w:val="1"/>
      <w:numFmt w:val="lowerLetter"/>
      <w:lvlText w:val="%8."/>
      <w:lvlJc w:val="left"/>
      <w:pPr>
        <w:ind w:left="6024" w:hanging="360"/>
      </w:pPr>
    </w:lvl>
    <w:lvl w:ilvl="8" w:tplc="241A001B" w:tentative="1">
      <w:start w:val="1"/>
      <w:numFmt w:val="lowerRoman"/>
      <w:lvlText w:val="%9."/>
      <w:lvlJc w:val="right"/>
      <w:pPr>
        <w:ind w:left="6744" w:hanging="180"/>
      </w:pPr>
    </w:lvl>
  </w:abstractNum>
  <w:num w:numId="1" w16cid:durableId="927426076">
    <w:abstractNumId w:val="1"/>
  </w:num>
  <w:num w:numId="2" w16cid:durableId="182715452">
    <w:abstractNumId w:val="0"/>
  </w:num>
  <w:num w:numId="3" w16cid:durableId="7890560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TI3M7EAAlNjYyUdpeDU4uLM/DyQAsNaAEH5mYksAAAA"/>
  </w:docVars>
  <w:rsids>
    <w:rsidRoot w:val="001543AE"/>
    <w:rsid w:val="00026DD7"/>
    <w:rsid w:val="000854F5"/>
    <w:rsid w:val="000964CC"/>
    <w:rsid w:val="00097DB7"/>
    <w:rsid w:val="000D7EDA"/>
    <w:rsid w:val="000F40DD"/>
    <w:rsid w:val="00112F42"/>
    <w:rsid w:val="001543AE"/>
    <w:rsid w:val="001F3D25"/>
    <w:rsid w:val="00207C6B"/>
    <w:rsid w:val="002F4310"/>
    <w:rsid w:val="00392F1B"/>
    <w:rsid w:val="003B3881"/>
    <w:rsid w:val="003F01EE"/>
    <w:rsid w:val="003F177B"/>
    <w:rsid w:val="00492E53"/>
    <w:rsid w:val="004A0C99"/>
    <w:rsid w:val="004E038C"/>
    <w:rsid w:val="00577F94"/>
    <w:rsid w:val="00584558"/>
    <w:rsid w:val="005B6DDC"/>
    <w:rsid w:val="00696C36"/>
    <w:rsid w:val="006B46C5"/>
    <w:rsid w:val="00704375"/>
    <w:rsid w:val="00774809"/>
    <w:rsid w:val="007D7302"/>
    <w:rsid w:val="00874FA5"/>
    <w:rsid w:val="008C76F4"/>
    <w:rsid w:val="00934D4D"/>
    <w:rsid w:val="00945C4E"/>
    <w:rsid w:val="00957E81"/>
    <w:rsid w:val="009A7403"/>
    <w:rsid w:val="009B575C"/>
    <w:rsid w:val="009D2205"/>
    <w:rsid w:val="00A10130"/>
    <w:rsid w:val="00A85D19"/>
    <w:rsid w:val="00A96A06"/>
    <w:rsid w:val="00AB799E"/>
    <w:rsid w:val="00AE1C69"/>
    <w:rsid w:val="00AE3A36"/>
    <w:rsid w:val="00B33442"/>
    <w:rsid w:val="00B5291B"/>
    <w:rsid w:val="00BF35DF"/>
    <w:rsid w:val="00C544ED"/>
    <w:rsid w:val="00C665C6"/>
    <w:rsid w:val="00E7691B"/>
    <w:rsid w:val="00EC4465"/>
    <w:rsid w:val="00FC5895"/>
    <w:rsid w:val="00FD0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C9A8E6"/>
  <w15:chartTrackingRefBased/>
  <w15:docId w15:val="{C9692812-F5D3-4781-B5BE-81955999E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3AE"/>
    <w:pPr>
      <w:widowControl w:val="0"/>
      <w:autoSpaceDE w:val="0"/>
      <w:autoSpaceDN w:val="0"/>
      <w:adjustRightInd w:val="0"/>
    </w:pPr>
    <w:rPr>
      <w:rFonts w:ascii="Times New Roman" w:eastAsia="Cambria" w:hAnsi="Times New Roman"/>
      <w:lang w:val="sr-Latn-C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6DDC"/>
    <w:pPr>
      <w:ind w:left="720"/>
      <w:contextualSpacing/>
    </w:pPr>
  </w:style>
  <w:style w:type="character" w:styleId="Hyperlink">
    <w:name w:val="Hyperlink"/>
    <w:uiPriority w:val="99"/>
    <w:unhideWhenUsed/>
    <w:rsid w:val="009A7403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3F177B"/>
    <w:pPr>
      <w:adjustRightInd/>
    </w:pPr>
    <w:rPr>
      <w:rFonts w:eastAsia="Times New Roman"/>
      <w:sz w:val="22"/>
      <w:szCs w:val="22"/>
      <w:lang w:val="en-US" w:eastAsia="en-US" w:bidi="en-US"/>
    </w:rPr>
  </w:style>
  <w:style w:type="character" w:customStyle="1" w:styleId="lrzxr">
    <w:name w:val="lrzxr"/>
    <w:basedOn w:val="DefaultParagraphFont"/>
    <w:rsid w:val="009D2205"/>
  </w:style>
  <w:style w:type="paragraph" w:customStyle="1" w:styleId="Default">
    <w:name w:val="Default"/>
    <w:rsid w:val="00AE1C6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sr-Latn-RS"/>
    </w:rPr>
  </w:style>
  <w:style w:type="character" w:styleId="FollowedHyperlink">
    <w:name w:val="FollowedHyperlink"/>
    <w:basedOn w:val="DefaultParagraphFont"/>
    <w:uiPriority w:val="99"/>
    <w:semiHidden/>
    <w:unhideWhenUsed/>
    <w:rsid w:val="003F01EE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1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.springer.com/article/10.1007/s11082-022-04233-2" TargetMode="External"/><Relationship Id="rId13" Type="http://schemas.openxmlformats.org/officeDocument/2006/relationships/hyperlink" Target="http://onlinelibrary.wiley.com/doi/10.1111/jmi.12432/pdf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doiserbia.nb.rs/Article.aspx?ID=0042-84502100081N" TargetMode="External"/><Relationship Id="rId12" Type="http://schemas.openxmlformats.org/officeDocument/2006/relationships/hyperlink" Target="https://www.jstage.jst.go.jp/article/dmj/37/3/37_2017-064/_pdf/-char/e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ncbi.nlm.nih.gov/pmc/articles/PMC4333921/pdf/BJBMS-13-34.pdf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kobson.nb.rs/nauka_u_srbiji.132.html?autor=Lainovic%20Tijana%20Z&amp;amp;samoar&amp;amp;.WWcMf7axWUk" TargetMode="External"/><Relationship Id="rId11" Type="http://schemas.openxmlformats.org/officeDocument/2006/relationships/hyperlink" Target="https://onlinelibrary.wiley.com/doi/abs/10.1002/jemt.2312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hindawi.com/journals/tswj/2014/751274/" TargetMode="External"/><Relationship Id="rId10" Type="http://schemas.openxmlformats.org/officeDocument/2006/relationships/hyperlink" Target="https://onlinelibrary.wiley.com/doi/epdf/10.1002/jemt.2327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zproxy.nb.rs:2055/science/article/pii/S1742706120300507?via%3Dihub" TargetMode="External"/><Relationship Id="rId14" Type="http://schemas.openxmlformats.org/officeDocument/2006/relationships/hyperlink" Target="http://ac.els-cdn.com/S0169433214028463/1-s2.0-S0169433214028463-main.pdf?_tid=01ce0d4a-6792-11e7-9346-00000aacb35f&amp;acdnat=1499926425_6ac7ed0dede457d2535027b9cd77d7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05C4005-84F0-4BA7-A418-592D7540C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2</Words>
  <Characters>520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1</CharactersWithSpaces>
  <SharedDoc>false</SharedDoc>
  <HLinks>
    <vt:vector size="66" baseType="variant">
      <vt:variant>
        <vt:i4>4194372</vt:i4>
      </vt:variant>
      <vt:variant>
        <vt:i4>30</vt:i4>
      </vt:variant>
      <vt:variant>
        <vt:i4>0</vt:i4>
      </vt:variant>
      <vt:variant>
        <vt:i4>5</vt:i4>
      </vt:variant>
      <vt:variant>
        <vt:lpwstr>https://www.ncbi.nlm.nih.gov/pmc/articles/PMC4333921/pdf/BJBMS-13-34.pdf</vt:lpwstr>
      </vt:variant>
      <vt:variant>
        <vt:lpwstr/>
      </vt:variant>
      <vt:variant>
        <vt:i4>6619252</vt:i4>
      </vt:variant>
      <vt:variant>
        <vt:i4>27</vt:i4>
      </vt:variant>
      <vt:variant>
        <vt:i4>0</vt:i4>
      </vt:variant>
      <vt:variant>
        <vt:i4>5</vt:i4>
      </vt:variant>
      <vt:variant>
        <vt:lpwstr>https://www.hindawi.com/journals/tswj/2014/751274/</vt:lpwstr>
      </vt:variant>
      <vt:variant>
        <vt:lpwstr/>
      </vt:variant>
      <vt:variant>
        <vt:i4>5570576</vt:i4>
      </vt:variant>
      <vt:variant>
        <vt:i4>24</vt:i4>
      </vt:variant>
      <vt:variant>
        <vt:i4>0</vt:i4>
      </vt:variant>
      <vt:variant>
        <vt:i4>5</vt:i4>
      </vt:variant>
      <vt:variant>
        <vt:lpwstr>http://ac.els-cdn.com/S0169433214028463/1-s2.0-S0169433214028463-main.pdf?_tid=01ce0d4a-6792-11e7-9346-00000aacb35f&amp;acdnat=1499926425_6ac7ed0dede457d2535027b9cd77d704</vt:lpwstr>
      </vt:variant>
      <vt:variant>
        <vt:lpwstr/>
      </vt:variant>
      <vt:variant>
        <vt:i4>786456</vt:i4>
      </vt:variant>
      <vt:variant>
        <vt:i4>21</vt:i4>
      </vt:variant>
      <vt:variant>
        <vt:i4>0</vt:i4>
      </vt:variant>
      <vt:variant>
        <vt:i4>5</vt:i4>
      </vt:variant>
      <vt:variant>
        <vt:lpwstr>http://onlinelibrary.wiley.com/doi/10.1111/jmi.12432/pdf</vt:lpwstr>
      </vt:variant>
      <vt:variant>
        <vt:lpwstr/>
      </vt:variant>
      <vt:variant>
        <vt:i4>7471144</vt:i4>
      </vt:variant>
      <vt:variant>
        <vt:i4>18</vt:i4>
      </vt:variant>
      <vt:variant>
        <vt:i4>0</vt:i4>
      </vt:variant>
      <vt:variant>
        <vt:i4>5</vt:i4>
      </vt:variant>
      <vt:variant>
        <vt:lpwstr>https://www.jstage.jst.go.jp/article/dmj/37/3/37_2017-064/_pdf/-char/en</vt:lpwstr>
      </vt:variant>
      <vt:variant>
        <vt:lpwstr/>
      </vt:variant>
      <vt:variant>
        <vt:i4>6553725</vt:i4>
      </vt:variant>
      <vt:variant>
        <vt:i4>15</vt:i4>
      </vt:variant>
      <vt:variant>
        <vt:i4>0</vt:i4>
      </vt:variant>
      <vt:variant>
        <vt:i4>5</vt:i4>
      </vt:variant>
      <vt:variant>
        <vt:lpwstr>https://onlinelibrary.wiley.com/doi/abs/10.1002/jemt.23123</vt:lpwstr>
      </vt:variant>
      <vt:variant>
        <vt:lpwstr/>
      </vt:variant>
      <vt:variant>
        <vt:i4>3145851</vt:i4>
      </vt:variant>
      <vt:variant>
        <vt:i4>12</vt:i4>
      </vt:variant>
      <vt:variant>
        <vt:i4>0</vt:i4>
      </vt:variant>
      <vt:variant>
        <vt:i4>5</vt:i4>
      </vt:variant>
      <vt:variant>
        <vt:lpwstr>https://onlinelibrary.wiley.com/doi/epdf/10.1002/jemt.23270</vt:lpwstr>
      </vt:variant>
      <vt:variant>
        <vt:lpwstr/>
      </vt:variant>
      <vt:variant>
        <vt:i4>3539062</vt:i4>
      </vt:variant>
      <vt:variant>
        <vt:i4>9</vt:i4>
      </vt:variant>
      <vt:variant>
        <vt:i4>0</vt:i4>
      </vt:variant>
      <vt:variant>
        <vt:i4>5</vt:i4>
      </vt:variant>
      <vt:variant>
        <vt:lpwstr>https://ezproxy.nb.rs:2055/science/article/pii/S1742706120300507?via%3Dihub</vt:lpwstr>
      </vt:variant>
      <vt:variant>
        <vt:lpwstr/>
      </vt:variant>
      <vt:variant>
        <vt:i4>196615</vt:i4>
      </vt:variant>
      <vt:variant>
        <vt:i4>6</vt:i4>
      </vt:variant>
      <vt:variant>
        <vt:i4>0</vt:i4>
      </vt:variant>
      <vt:variant>
        <vt:i4>5</vt:i4>
      </vt:variant>
      <vt:variant>
        <vt:lpwstr>https://link.springer.com/article/10.1007/s11082-022-04233-2</vt:lpwstr>
      </vt:variant>
      <vt:variant>
        <vt:lpwstr/>
      </vt:variant>
      <vt:variant>
        <vt:i4>852053</vt:i4>
      </vt:variant>
      <vt:variant>
        <vt:i4>3</vt:i4>
      </vt:variant>
      <vt:variant>
        <vt:i4>0</vt:i4>
      </vt:variant>
      <vt:variant>
        <vt:i4>5</vt:i4>
      </vt:variant>
      <vt:variant>
        <vt:lpwstr>https://doiserbia.nb.rs/Article.aspx?ID=0042-84502100081N</vt:lpwstr>
      </vt:variant>
      <vt:variant>
        <vt:lpwstr/>
      </vt:variant>
      <vt:variant>
        <vt:i4>6553661</vt:i4>
      </vt:variant>
      <vt:variant>
        <vt:i4>0</vt:i4>
      </vt:variant>
      <vt:variant>
        <vt:i4>0</vt:i4>
      </vt:variant>
      <vt:variant>
        <vt:i4>5</vt:i4>
      </vt:variant>
      <vt:variant>
        <vt:lpwstr>http://kobson.nb.rs/nauka_u_srbiji.132.html?autor=Lainovic%20Tijana%20Z&amp;amp;samoar&amp;amp;.WWcMf7axW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jana Srdic Galic</dc:creator>
  <cp:keywords/>
  <cp:lastModifiedBy>Ivana Maksimović</cp:lastModifiedBy>
  <cp:revision>2</cp:revision>
  <dcterms:created xsi:type="dcterms:W3CDTF">2023-10-04T06:49:00Z</dcterms:created>
  <dcterms:modified xsi:type="dcterms:W3CDTF">2023-10-04T06:49:00Z</dcterms:modified>
</cp:coreProperties>
</file>